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96EE6" w14:textId="468FD54B" w:rsidR="00786898" w:rsidRDefault="009A4409" w:rsidP="009A4409">
      <w:pPr>
        <w:pStyle w:val="a3"/>
        <w:numPr>
          <w:ilvl w:val="0"/>
          <w:numId w:val="1"/>
        </w:numPr>
        <w:ind w:leftChars="0"/>
      </w:pPr>
      <w:r>
        <w:t>需求描述</w:t>
      </w:r>
      <w:r>
        <w:rPr>
          <w:rFonts w:hint="eastAsia"/>
        </w:rPr>
        <w:t>：程式利用代碼</w:t>
      </w:r>
      <w:r>
        <w:rPr>
          <w:rFonts w:hint="eastAsia"/>
        </w:rPr>
        <w:t xml:space="preserve">1/0 </w:t>
      </w:r>
      <w:r>
        <w:rPr>
          <w:rFonts w:hint="eastAsia"/>
        </w:rPr>
        <w:t>代表答案的選與不選，對於使用者不僅輸入方便更可以免於看錯輸入的答案而導致算錯分數。對於程式來說固定的格式可以方便讀取，減少錯誤發生。程式中有將輸入的</w:t>
      </w:r>
      <w:r>
        <w:rPr>
          <w:rFonts w:hint="eastAsia"/>
        </w:rPr>
        <w:t xml:space="preserve">1/0 </w:t>
      </w:r>
      <w:r>
        <w:rPr>
          <w:rFonts w:hint="eastAsia"/>
        </w:rPr>
        <w:t>用</w:t>
      </w:r>
      <w:r>
        <w:rPr>
          <w:rFonts w:hint="eastAsia"/>
        </w:rPr>
        <w:t>ABCDE</w:t>
      </w:r>
      <w:r>
        <w:rPr>
          <w:rFonts w:hint="eastAsia"/>
        </w:rPr>
        <w:t>的方式回饋使用者進而達到二次確認。</w:t>
      </w:r>
    </w:p>
    <w:p w14:paraId="731D4FEB" w14:textId="08D49783" w:rsidR="009A4409" w:rsidRDefault="009A4409" w:rsidP="009A4409">
      <w:pPr>
        <w:pStyle w:val="a3"/>
        <w:numPr>
          <w:ilvl w:val="0"/>
          <w:numId w:val="1"/>
        </w:numPr>
        <w:ind w:leftChars="0"/>
      </w:pPr>
      <w:r>
        <w:rPr>
          <w:noProof/>
        </w:rPr>
        <mc:AlternateContent>
          <mc:Choice Requires="wps">
            <w:drawing>
              <wp:anchor distT="0" distB="0" distL="114300" distR="114300" simplePos="0" relativeHeight="251659264" behindDoc="0" locked="0" layoutInCell="1" allowOverlap="1" wp14:anchorId="3CD241C8" wp14:editId="7B502C95">
                <wp:simplePos x="0" y="0"/>
                <wp:positionH relativeFrom="margin">
                  <wp:posOffset>1497330</wp:posOffset>
                </wp:positionH>
                <wp:positionV relativeFrom="paragraph">
                  <wp:posOffset>1049972</wp:posOffset>
                </wp:positionV>
                <wp:extent cx="717553" cy="883920"/>
                <wp:effectExtent l="12065" t="6985" r="18415" b="37465"/>
                <wp:wrapNone/>
                <wp:docPr id="3" name="箭號: 上彎 3"/>
                <wp:cNvGraphicFramePr/>
                <a:graphic xmlns:a="http://schemas.openxmlformats.org/drawingml/2006/main">
                  <a:graphicData uri="http://schemas.microsoft.com/office/word/2010/wordprocessingShape">
                    <wps:wsp>
                      <wps:cNvSpPr/>
                      <wps:spPr>
                        <a:xfrm rot="5400000" flipV="1">
                          <a:off x="0" y="0"/>
                          <a:ext cx="717553" cy="883920"/>
                        </a:xfrm>
                        <a:prstGeom prst="bentUpArrow">
                          <a:avLst>
                            <a:gd name="adj1" fmla="val 32840"/>
                            <a:gd name="adj2" fmla="val 30755"/>
                            <a:gd name="adj3" fmla="val 35780"/>
                          </a:avLst>
                        </a:prstGeom>
                      </wps:spPr>
                      <wps:style>
                        <a:lnRef idx="2">
                          <a:schemeClr val="lt1">
                            <a:hueOff val="0"/>
                            <a:satOff val="0"/>
                            <a:lumOff val="0"/>
                            <a:alphaOff val="0"/>
                          </a:schemeClr>
                        </a:lnRef>
                        <a:fillRef idx="1">
                          <a:schemeClr val="accent1">
                            <a:tint val="50000"/>
                            <a:hueOff val="0"/>
                            <a:satOff val="0"/>
                            <a:lumOff val="0"/>
                            <a:alphaOff val="0"/>
                          </a:schemeClr>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a:graphicData>
                </a:graphic>
                <wp14:sizeRelH relativeFrom="margin">
                  <wp14:pctWidth>0</wp14:pctWidth>
                </wp14:sizeRelH>
                <wp14:sizeRelV relativeFrom="margin">
                  <wp14:pctHeight>0</wp14:pctHeight>
                </wp14:sizeRelV>
              </wp:anchor>
            </w:drawing>
          </mc:Choice>
          <mc:Fallback>
            <w:pict>
              <v:shape w14:anchorId="07128FD7" id="箭號: 上彎 3" o:spid="_x0000_s1026" style="position:absolute;margin-left:117.9pt;margin-top:82.65pt;width:56.5pt;height:69.6pt;rotation:-90;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717553,88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" path="m,648276r379047,l379047,256740r-102861,l496870,,717553,256740r-102861,l614692,883920,,883920,,648276xe" fillcolor="#a1b8e1 [1620]" strokecolor="white [3201]" strokeweight="1pt">
                <v:stroke joinstyle="miter"/>
                <v:path arrowok="t" o:connecttype="custom" o:connectlocs="0,648276;379047,648276;379047,256740;276186,256740;496870,0;717553,256740;614692,256740;614692,883920;0,883920;0,648276" o:connectangles="0,0,0,0,0,0,0,0,0,0"/>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6453158F" wp14:editId="2ABEA208">
                <wp:simplePos x="0" y="0"/>
                <wp:positionH relativeFrom="margin">
                  <wp:posOffset>944880</wp:posOffset>
                </wp:positionH>
                <wp:positionV relativeFrom="paragraph">
                  <wp:posOffset>334645</wp:posOffset>
                </wp:positionV>
                <wp:extent cx="717553" cy="883920"/>
                <wp:effectExtent l="0" t="26035" r="18415" b="18415"/>
                <wp:wrapNone/>
                <wp:docPr id="4" name="箭號: 上彎 4"/>
                <wp:cNvGraphicFramePr/>
                <a:graphic xmlns:a="http://schemas.openxmlformats.org/drawingml/2006/main">
                  <a:graphicData uri="http://schemas.microsoft.com/office/word/2010/wordprocessingShape">
                    <wps:wsp>
                      <wps:cNvSpPr/>
                      <wps:spPr>
                        <a:xfrm rot="16200000" flipV="1">
                          <a:off x="0" y="0"/>
                          <a:ext cx="717553" cy="883920"/>
                        </a:xfrm>
                        <a:prstGeom prst="bentUpArrow">
                          <a:avLst>
                            <a:gd name="adj1" fmla="val 32840"/>
                            <a:gd name="adj2" fmla="val 30755"/>
                            <a:gd name="adj3" fmla="val 35780"/>
                          </a:avLst>
                        </a:prstGeom>
                      </wps:spPr>
                      <wps:style>
                        <a:lnRef idx="2">
                          <a:schemeClr val="lt1">
                            <a:hueOff val="0"/>
                            <a:satOff val="0"/>
                            <a:lumOff val="0"/>
                            <a:alphaOff val="0"/>
                          </a:schemeClr>
                        </a:lnRef>
                        <a:fillRef idx="1">
                          <a:schemeClr val="accent1">
                            <a:tint val="50000"/>
                            <a:hueOff val="0"/>
                            <a:satOff val="0"/>
                            <a:lumOff val="0"/>
                            <a:alphaOff val="0"/>
                          </a:schemeClr>
                        </a:fillRef>
                        <a:effectRef idx="0">
                          <a:schemeClr val="accent1">
                            <a:tint val="50000"/>
                            <a:hueOff val="0"/>
                            <a:satOff val="0"/>
                            <a:lumOff val="0"/>
                            <a:alphaOff val="0"/>
                          </a:schemeClr>
                        </a:effectRef>
                        <a:fontRef idx="minor">
                          <a:schemeClr val="lt1">
                            <a:hueOff val="0"/>
                            <a:satOff val="0"/>
                            <a:lumOff val="0"/>
                            <a:alphaOff val="0"/>
                          </a:schemeClr>
                        </a:fontRef>
                      </wps:style>
                      <wps:bodyPr wrap="square">
                        <a:noAutofit/>
                      </wps:bodyPr>
                    </wps:wsp>
                  </a:graphicData>
                </a:graphic>
                <wp14:sizeRelH relativeFrom="margin">
                  <wp14:pctWidth>0</wp14:pctWidth>
                </wp14:sizeRelH>
                <wp14:sizeRelV relativeFrom="margin">
                  <wp14:pctHeight>0</wp14:pctHeight>
                </wp14:sizeRelV>
              </wp:anchor>
            </w:drawing>
          </mc:Choice>
          <mc:Fallback>
            <w:pict>
              <v:shape w14:anchorId="7C073AB9" id="箭號: 上彎 4" o:spid="_x0000_s1026" style="position:absolute;margin-left:74.4pt;margin-top:26.35pt;width:56.5pt;height:69.6pt;rotation:90;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717553,883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" path="m,648276r379047,l379047,256740r-102861,l496870,,717553,256740r-102861,l614692,883920,,883920,,648276xe" fillcolor="#a1b8e1 [1620]" strokecolor="white [3201]" strokeweight="1pt">
                <v:stroke joinstyle="miter"/>
                <v:path arrowok="t" o:connecttype="custom" o:connectlocs="0,648276;379047,648276;379047,256740;276186,256740;496870,0;717553,256740;614692,256740;614692,883920;0,883920;0,648276" o:connectangles="0,0,0,0,0,0,0,0,0,0"/>
                <w10:wrap anchorx="margin"/>
              </v:shape>
            </w:pict>
          </mc:Fallback>
        </mc:AlternateContent>
      </w:r>
      <w:r>
        <w:t>程式流程</w:t>
      </w:r>
      <w:r>
        <w:rPr>
          <w:rFonts w:hint="eastAsia"/>
        </w:rPr>
        <w:t>：</w:t>
      </w:r>
      <w:r>
        <w:rPr>
          <w:rFonts w:hint="eastAsia"/>
          <w:noProof/>
        </w:rPr>
        <w:drawing>
          <wp:inline distT="0" distB="0" distL="0" distR="0" wp14:anchorId="6E8CD9F9" wp14:editId="33A859F2">
            <wp:extent cx="5274310" cy="3076575"/>
            <wp:effectExtent l="19050" t="0" r="0" b="0"/>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EC53DED" w14:textId="78239C6F" w:rsidR="008E0488" w:rsidRDefault="008E0488" w:rsidP="009A4409">
      <w:pPr>
        <w:pStyle w:val="a3"/>
        <w:numPr>
          <w:ilvl w:val="0"/>
          <w:numId w:val="1"/>
        </w:numPr>
        <w:ind w:leftChars="0"/>
      </w:pPr>
      <w:r>
        <w:t>功能</w:t>
      </w:r>
      <w:r>
        <w:t>/</w:t>
      </w:r>
      <w:r>
        <w:t>邏輯說明：</w:t>
      </w:r>
    </w:p>
    <w:p w14:paraId="093534D4" w14:textId="709CE544" w:rsidR="008E0488" w:rsidRDefault="008E0488" w:rsidP="008E0488">
      <w:pPr>
        <w:pStyle w:val="a3"/>
        <w:ind w:leftChars="0" w:left="384"/>
      </w:pPr>
      <w:r>
        <w:rPr>
          <w:rFonts w:hint="eastAsia"/>
        </w:rPr>
        <w:t>輸入時：</w:t>
      </w:r>
      <w:r>
        <w:rPr>
          <w:rFonts w:hint="eastAsia"/>
          <w:noProof/>
        </w:rPr>
        <w:drawing>
          <wp:inline distT="0" distB="0" distL="0" distR="0" wp14:anchorId="43DA460C" wp14:editId="72096EED">
            <wp:extent cx="5274310" cy="3076575"/>
            <wp:effectExtent l="38100" t="19050" r="97790" b="28575"/>
            <wp:docPr id="5" name="資料庫圖表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E144D86" w14:textId="7BC9D0AE" w:rsidR="008E0488" w:rsidRDefault="008E0488" w:rsidP="008E0488">
      <w:pPr>
        <w:pStyle w:val="a3"/>
        <w:ind w:leftChars="0" w:left="384"/>
      </w:pPr>
    </w:p>
    <w:p w14:paraId="08578D63" w14:textId="21D7D147" w:rsidR="008E0488" w:rsidRDefault="008E0488" w:rsidP="008E0488">
      <w:pPr>
        <w:pStyle w:val="a3"/>
        <w:ind w:leftChars="0" w:left="384"/>
      </w:pPr>
    </w:p>
    <w:p w14:paraId="6F84611D" w14:textId="77777777" w:rsidR="008E0488" w:rsidRDefault="008E0488" w:rsidP="008E0488">
      <w:pPr>
        <w:pStyle w:val="a3"/>
        <w:ind w:leftChars="0" w:left="384"/>
      </w:pPr>
    </w:p>
    <w:p w14:paraId="3A5CB4DF" w14:textId="31F13CB3" w:rsidR="008E0488" w:rsidRDefault="008E0488" w:rsidP="008E0488">
      <w:pPr>
        <w:pStyle w:val="a3"/>
        <w:ind w:leftChars="0" w:left="384"/>
      </w:pPr>
      <w:r>
        <w:rPr>
          <w:rFonts w:hint="eastAsia"/>
        </w:rPr>
        <w:lastRenderedPageBreak/>
        <w:t>對答案時：</w:t>
      </w:r>
    </w:p>
    <w:p w14:paraId="3863808E" w14:textId="5F584DEE" w:rsidR="006A440E" w:rsidRDefault="008E0488" w:rsidP="006A440E">
      <w:pPr>
        <w:pStyle w:val="a3"/>
        <w:ind w:leftChars="0" w:left="384"/>
      </w:pPr>
      <w:r>
        <w:rPr>
          <w:rFonts w:hint="eastAsia"/>
          <w:noProof/>
        </w:rPr>
        <w:drawing>
          <wp:inline distT="0" distB="0" distL="0" distR="0" wp14:anchorId="387B3FA8" wp14:editId="1309793A">
            <wp:extent cx="5274310" cy="3076575"/>
            <wp:effectExtent l="38100" t="57150" r="97790" b="28575"/>
            <wp:docPr id="6" name="資料庫圖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C5B3608" w14:textId="08167969" w:rsidR="008E0488" w:rsidRPr="006A440E" w:rsidRDefault="008E0488" w:rsidP="006A440E">
      <w:pPr>
        <w:pStyle w:val="a3"/>
        <w:numPr>
          <w:ilvl w:val="0"/>
          <w:numId w:val="1"/>
        </w:numPr>
        <w:ind w:leftChars="0"/>
      </w:pPr>
      <w:r w:rsidRPr="006A440E">
        <w:t>使用說明：</w:t>
      </w:r>
      <w:r w:rsidR="006A440E" w:rsidRPr="006A440E">
        <w:rPr>
          <w:rFonts w:hint="eastAsia"/>
        </w:rPr>
        <w:t xml:space="preserve"> </w:t>
      </w:r>
      <w:r w:rsidR="006A440E" w:rsidRPr="006A440E">
        <w:t>進去程式後，您將會看到程式提示您輸入</w:t>
      </w:r>
      <w:r w:rsidR="006A440E" w:rsidRPr="006A440E">
        <w:t>3</w:t>
      </w:r>
      <w:r w:rsidR="006A440E" w:rsidRPr="006A440E">
        <w:t>種指令分別為</w:t>
      </w:r>
      <w:r w:rsidR="006A440E" w:rsidRPr="006A440E">
        <w:t xml:space="preserve">c a s </w:t>
      </w:r>
      <w:r w:rsidR="006A440E" w:rsidRPr="006A440E">
        <w:t>功能分別為</w:t>
      </w:r>
      <w:r w:rsidR="006A440E" w:rsidRPr="006A440E">
        <w:t>c</w:t>
      </w:r>
      <w:r w:rsidR="006A440E" w:rsidRPr="006A440E">
        <w:t>：</w:t>
      </w:r>
      <w:r w:rsidR="006A440E" w:rsidRPr="006A440E">
        <w:t xml:space="preserve"> </w:t>
      </w:r>
      <w:r w:rsidR="006A440E" w:rsidRPr="006A440E">
        <w:t>輸入正確答案</w:t>
      </w:r>
      <w:r w:rsidR="006A440E" w:rsidRPr="006A440E">
        <w:t xml:space="preserve"> a</w:t>
      </w:r>
      <w:r w:rsidR="006A440E" w:rsidRPr="006A440E">
        <w:t>：輸入學生答案</w:t>
      </w:r>
      <w:r w:rsidR="006A440E" w:rsidRPr="006A440E">
        <w:t xml:space="preserve"> s</w:t>
      </w:r>
      <w:r w:rsidR="006A440E" w:rsidRPr="006A440E">
        <w:t>：對答案</w:t>
      </w:r>
      <w:r w:rsidR="006A440E" w:rsidRPr="006A440E">
        <w:t xml:space="preserve"> </w:t>
      </w:r>
      <w:r w:rsidR="006A440E" w:rsidRPr="006A440E">
        <w:t>。輸入正確答案後可以使用指令</w:t>
      </w:r>
      <w:r w:rsidR="006A440E" w:rsidRPr="006A440E">
        <w:t xml:space="preserve">c </w:t>
      </w:r>
      <w:r w:rsidR="006A440E" w:rsidRPr="006A440E">
        <w:t>輸入學生答案後可使用指令</w:t>
      </w:r>
      <w:r w:rsidR="006A440E" w:rsidRPr="006A440E">
        <w:t>s</w:t>
      </w:r>
      <w:r w:rsidR="006A440E" w:rsidRPr="006A440E">
        <w:t>。輸入答案格式為：答案為</w:t>
      </w:r>
      <w:r w:rsidR="006A440E" w:rsidRPr="006A440E">
        <w:t>ACE</w:t>
      </w:r>
      <w:r w:rsidR="006A440E" w:rsidRPr="006A440E">
        <w:t>，請輸入</w:t>
      </w:r>
      <w:r w:rsidR="006A440E" w:rsidRPr="006A440E">
        <w:t>1,0,1,0,1</w:t>
      </w:r>
    </w:p>
    <w:sectPr w:rsidR="008E0488" w:rsidRPr="006A440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52FF0"/>
    <w:multiLevelType w:val="hybridMultilevel"/>
    <w:tmpl w:val="5442CF38"/>
    <w:lvl w:ilvl="0" w:tplc="2EA4B528">
      <w:start w:val="1"/>
      <w:numFmt w:val="decimal"/>
      <w:lvlText w:val="(%1)"/>
      <w:lvlJc w:val="left"/>
      <w:pPr>
        <w:ind w:left="384" w:hanging="384"/>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rUwtjSwNLc0NzJS0lEKTi0uzszPAykwqgUAxzZ6PiwAAAA="/>
  </w:docVars>
  <w:rsids>
    <w:rsidRoot w:val="006F2617"/>
    <w:rsid w:val="006A440E"/>
    <w:rsid w:val="006F2617"/>
    <w:rsid w:val="00786898"/>
    <w:rsid w:val="008E0488"/>
    <w:rsid w:val="009A4409"/>
    <w:rsid w:val="00E94B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9113E"/>
  <w15:chartTrackingRefBased/>
  <w15:docId w15:val="{838871F9-20FF-41E3-85D4-890603D6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A4409"/>
    <w:pPr>
      <w:ind w:leftChars="200" w:left="480"/>
    </w:pPr>
  </w:style>
  <w:style w:type="paragraph" w:styleId="HTML">
    <w:name w:val="HTML Preformatted"/>
    <w:basedOn w:val="a"/>
    <w:link w:val="HTML0"/>
    <w:uiPriority w:val="99"/>
    <w:unhideWhenUsed/>
    <w:rsid w:val="006A44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6A440E"/>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833733">
      <w:bodyDiv w:val="1"/>
      <w:marLeft w:val="0"/>
      <w:marRight w:val="0"/>
      <w:marTop w:val="0"/>
      <w:marBottom w:val="0"/>
      <w:divBdr>
        <w:top w:val="none" w:sz="0" w:space="0" w:color="auto"/>
        <w:left w:val="none" w:sz="0" w:space="0" w:color="auto"/>
        <w:bottom w:val="none" w:sz="0" w:space="0" w:color="auto"/>
        <w:right w:val="none" w:sz="0" w:space="0" w:color="auto"/>
      </w:divBdr>
    </w:div>
    <w:div w:id="1823891083">
      <w:bodyDiv w:val="1"/>
      <w:marLeft w:val="0"/>
      <w:marRight w:val="0"/>
      <w:marTop w:val="0"/>
      <w:marBottom w:val="0"/>
      <w:divBdr>
        <w:top w:val="none" w:sz="0" w:space="0" w:color="auto"/>
        <w:left w:val="none" w:sz="0" w:space="0" w:color="auto"/>
        <w:bottom w:val="none" w:sz="0" w:space="0" w:color="auto"/>
        <w:right w:val="none" w:sz="0" w:space="0" w:color="auto"/>
      </w:divBdr>
    </w:div>
    <w:div w:id="2041198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diagramData" Target="diagrams/data3.xml"/><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2027B4-F3F7-4086-B722-3AA131065936}"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zh-TW" altLang="en-US"/>
        </a:p>
      </dgm:t>
    </dgm:pt>
    <dgm:pt modelId="{EB1722CE-1510-4407-895F-21E99C67FCCE}">
      <dgm:prSet phldrT="[文字]"/>
      <dgm:spPr/>
      <dgm:t>
        <a:bodyPr/>
        <a:lstStyle/>
        <a:p>
          <a:r>
            <a:rPr lang="zh-TW" altLang="en-US"/>
            <a:t>輸入指令</a:t>
          </a:r>
        </a:p>
      </dgm:t>
    </dgm:pt>
    <dgm:pt modelId="{DBC9863A-40BD-4043-A399-749E95BD49B2}" type="parTrans" cxnId="{FB00D767-B4BF-498F-ADF0-D1FEA90348D8}">
      <dgm:prSet/>
      <dgm:spPr/>
      <dgm:t>
        <a:bodyPr/>
        <a:lstStyle/>
        <a:p>
          <a:endParaRPr lang="zh-TW" altLang="en-US"/>
        </a:p>
      </dgm:t>
    </dgm:pt>
    <dgm:pt modelId="{46CD8D3E-66BD-45A3-86AF-63D37D06D2B5}" type="sibTrans" cxnId="{FB00D767-B4BF-498F-ADF0-D1FEA90348D8}">
      <dgm:prSet/>
      <dgm:spPr/>
      <dgm:t>
        <a:bodyPr/>
        <a:lstStyle/>
        <a:p>
          <a:endParaRPr lang="zh-TW" altLang="en-US"/>
        </a:p>
      </dgm:t>
    </dgm:pt>
    <dgm:pt modelId="{08A0FC59-5BE3-4FB6-9E9B-CD612531D2BA}">
      <dgm:prSet phldrT="[文字]"/>
      <dgm:spPr/>
      <dgm:t>
        <a:bodyPr/>
        <a:lstStyle/>
        <a:p>
          <a:r>
            <a:rPr lang="zh-TW" altLang="en-US"/>
            <a:t>給予相對應的答覆</a:t>
          </a:r>
        </a:p>
      </dgm:t>
    </dgm:pt>
    <dgm:pt modelId="{8A117038-6FDB-4984-83D8-F8BB7D271A52}" type="parTrans" cxnId="{C89EFF32-35BD-4173-98CA-881C13857C01}">
      <dgm:prSet/>
      <dgm:spPr/>
      <dgm:t>
        <a:bodyPr/>
        <a:lstStyle/>
        <a:p>
          <a:endParaRPr lang="zh-TW" altLang="en-US"/>
        </a:p>
      </dgm:t>
    </dgm:pt>
    <dgm:pt modelId="{64A2B75A-969A-4795-ADC3-BBE599D079BE}" type="sibTrans" cxnId="{C89EFF32-35BD-4173-98CA-881C13857C01}">
      <dgm:prSet/>
      <dgm:spPr/>
      <dgm:t>
        <a:bodyPr/>
        <a:lstStyle/>
        <a:p>
          <a:endParaRPr lang="zh-TW" altLang="en-US"/>
        </a:p>
      </dgm:t>
    </dgm:pt>
    <dgm:pt modelId="{F433D46F-A21F-494E-9C77-E6E8D6E5C1F9}">
      <dgm:prSet phldrT="[文字]"/>
      <dgm:spPr/>
      <dgm:t>
        <a:bodyPr/>
        <a:lstStyle/>
        <a:p>
          <a:r>
            <a:rPr lang="zh-TW" altLang="en-US"/>
            <a:t>可以執行</a:t>
          </a:r>
        </a:p>
      </dgm:t>
    </dgm:pt>
    <dgm:pt modelId="{C9568470-3273-43E0-BC1C-8FB3DD76239D}" type="parTrans" cxnId="{340073D1-F22A-44CE-9A28-7016AC3C8CC2}">
      <dgm:prSet/>
      <dgm:spPr/>
      <dgm:t>
        <a:bodyPr/>
        <a:lstStyle/>
        <a:p>
          <a:endParaRPr lang="zh-TW" altLang="en-US"/>
        </a:p>
      </dgm:t>
    </dgm:pt>
    <dgm:pt modelId="{82F0CAA9-5664-4D0F-991F-9794FB69D051}" type="sibTrans" cxnId="{340073D1-F22A-44CE-9A28-7016AC3C8CC2}">
      <dgm:prSet/>
      <dgm:spPr/>
      <dgm:t>
        <a:bodyPr/>
        <a:lstStyle/>
        <a:p>
          <a:endParaRPr lang="zh-TW" altLang="en-US"/>
        </a:p>
      </dgm:t>
    </dgm:pt>
    <dgm:pt modelId="{81EF334F-472F-4F62-8842-2F667D4B397E}">
      <dgm:prSet phldrT="[文字]"/>
      <dgm:spPr/>
      <dgm:t>
        <a:bodyPr/>
        <a:lstStyle/>
        <a:p>
          <a:r>
            <a:rPr lang="zh-TW" altLang="en-US"/>
            <a:t>不可執行</a:t>
          </a:r>
        </a:p>
      </dgm:t>
    </dgm:pt>
    <dgm:pt modelId="{E51CA3E3-CC18-43D9-8C8F-0F2F37172C54}" type="parTrans" cxnId="{AA9BBCC1-B077-4171-A6C7-17FB94CF9EF2}">
      <dgm:prSet/>
      <dgm:spPr/>
      <dgm:t>
        <a:bodyPr/>
        <a:lstStyle/>
        <a:p>
          <a:endParaRPr lang="zh-TW" altLang="en-US"/>
        </a:p>
      </dgm:t>
    </dgm:pt>
    <dgm:pt modelId="{AADE7F58-5243-4239-9A38-3343FD684300}" type="sibTrans" cxnId="{AA9BBCC1-B077-4171-A6C7-17FB94CF9EF2}">
      <dgm:prSet/>
      <dgm:spPr/>
      <dgm:t>
        <a:bodyPr/>
        <a:lstStyle/>
        <a:p>
          <a:endParaRPr lang="zh-TW" altLang="en-US"/>
        </a:p>
      </dgm:t>
    </dgm:pt>
    <dgm:pt modelId="{70F6C0A0-5FB4-4BF2-A271-2338F292AF49}" type="pres">
      <dgm:prSet presAssocID="{A12027B4-F3F7-4086-B722-3AA131065936}" presName="rootnode" presStyleCnt="0">
        <dgm:presLayoutVars>
          <dgm:chMax/>
          <dgm:chPref/>
          <dgm:dir/>
          <dgm:animLvl val="lvl"/>
        </dgm:presLayoutVars>
      </dgm:prSet>
      <dgm:spPr/>
    </dgm:pt>
    <dgm:pt modelId="{8B1CAD5D-2F0C-46E5-8713-4DFC7ED092D7}" type="pres">
      <dgm:prSet presAssocID="{EB1722CE-1510-4407-895F-21E99C67FCCE}" presName="composite" presStyleCnt="0"/>
      <dgm:spPr/>
    </dgm:pt>
    <dgm:pt modelId="{50EBB4AD-A5E6-4F4F-8F34-98A82EB820DE}" type="pres">
      <dgm:prSet presAssocID="{EB1722CE-1510-4407-895F-21E99C67FCCE}" presName="bentUpArrow1" presStyleLbl="alignImgPlace1" presStyleIdx="0" presStyleCnt="3" custLinFactX="67556" custLinFactNeighborX="100000" custLinFactNeighborY="4769"/>
      <dgm:spPr/>
    </dgm:pt>
    <dgm:pt modelId="{F2E28C30-FA30-4030-8A06-1730D464EB13}" type="pres">
      <dgm:prSet presAssocID="{EB1722CE-1510-4407-895F-21E99C67FCCE}" presName="ParentText" presStyleLbl="node1" presStyleIdx="0" presStyleCnt="4" custLinFactNeighborX="87111" custLinFactNeighborY="3511">
        <dgm:presLayoutVars>
          <dgm:chMax val="1"/>
          <dgm:chPref val="1"/>
          <dgm:bulletEnabled val="1"/>
        </dgm:presLayoutVars>
      </dgm:prSet>
      <dgm:spPr/>
    </dgm:pt>
    <dgm:pt modelId="{1B392DE8-3C3B-4ABA-BB0D-7C73D245BE76}" type="pres">
      <dgm:prSet presAssocID="{EB1722CE-1510-4407-895F-21E99C67FCCE}" presName="ChildText" presStyleLbl="revTx" presStyleIdx="0" presStyleCnt="3">
        <dgm:presLayoutVars>
          <dgm:chMax val="0"/>
          <dgm:chPref val="0"/>
          <dgm:bulletEnabled val="1"/>
        </dgm:presLayoutVars>
      </dgm:prSet>
      <dgm:spPr/>
    </dgm:pt>
    <dgm:pt modelId="{D5C17F15-C943-4427-A220-0C7A0FE353E2}" type="pres">
      <dgm:prSet presAssocID="{46CD8D3E-66BD-45A3-86AF-63D37D06D2B5}" presName="sibTrans" presStyleCnt="0"/>
      <dgm:spPr/>
    </dgm:pt>
    <dgm:pt modelId="{77703163-68DD-46CC-B45A-9F25306DC951}" type="pres">
      <dgm:prSet presAssocID="{F433D46F-A21F-494E-9C77-E6E8D6E5C1F9}" presName="composite" presStyleCnt="0"/>
      <dgm:spPr/>
    </dgm:pt>
    <dgm:pt modelId="{032FDC07-6B2E-4C9F-A1F3-5B6B96B3EFC5}" type="pres">
      <dgm:prSet presAssocID="{F433D46F-A21F-494E-9C77-E6E8D6E5C1F9}" presName="bentUpArrow1" presStyleLbl="alignImgPlace1" presStyleIdx="1" presStyleCnt="3" custLinFactX="100000" custLinFactNeighborX="101067" custLinFactNeighborY="9538"/>
      <dgm:spPr/>
    </dgm:pt>
    <dgm:pt modelId="{A3B92D78-4847-46B2-8787-199A06951C4E}" type="pres">
      <dgm:prSet presAssocID="{F433D46F-A21F-494E-9C77-E6E8D6E5C1F9}" presName="ParentText" presStyleLbl="node1" presStyleIdx="1" presStyleCnt="4" custLinFactX="11899" custLinFactNeighborX="100000" custLinFactNeighborY="-1">
        <dgm:presLayoutVars>
          <dgm:chMax val="1"/>
          <dgm:chPref val="1"/>
          <dgm:bulletEnabled val="1"/>
        </dgm:presLayoutVars>
      </dgm:prSet>
      <dgm:spPr/>
    </dgm:pt>
    <dgm:pt modelId="{19F2DF70-2521-4163-A5BD-18AA566A8377}" type="pres">
      <dgm:prSet presAssocID="{F433D46F-A21F-494E-9C77-E6E8D6E5C1F9}" presName="ChildText" presStyleLbl="revTx" presStyleIdx="1" presStyleCnt="3">
        <dgm:presLayoutVars>
          <dgm:chMax val="0"/>
          <dgm:chPref val="0"/>
          <dgm:bulletEnabled val="1"/>
        </dgm:presLayoutVars>
      </dgm:prSet>
      <dgm:spPr/>
    </dgm:pt>
    <dgm:pt modelId="{0727E76B-4470-4B09-B721-FAD9B48C8785}" type="pres">
      <dgm:prSet presAssocID="{82F0CAA9-5664-4D0F-991F-9794FB69D051}" presName="sibTrans" presStyleCnt="0"/>
      <dgm:spPr/>
    </dgm:pt>
    <dgm:pt modelId="{25C9E8F4-A5C0-4BEE-A0BF-4E0FA4C86B6F}" type="pres">
      <dgm:prSet presAssocID="{08A0FC59-5BE3-4FB6-9E9B-CD612531D2BA}" presName="composite" presStyleCnt="0"/>
      <dgm:spPr/>
    </dgm:pt>
    <dgm:pt modelId="{FCE4F75F-DBC9-4D86-A947-6C87F08028EE}" type="pres">
      <dgm:prSet presAssocID="{08A0FC59-5BE3-4FB6-9E9B-CD612531D2BA}" presName="bentUpArrow1" presStyleLbl="alignImgPlace1" presStyleIdx="2" presStyleCnt="3" custFlipVert="1" custFlipHor="1" custScaleX="12192" custScaleY="20797"/>
      <dgm:spPr/>
    </dgm:pt>
    <dgm:pt modelId="{31E7EA0D-86DE-4D46-9A2F-2C98A8F6EDCA}" type="pres">
      <dgm:prSet presAssocID="{08A0FC59-5BE3-4FB6-9E9B-CD612531D2BA}" presName="ParentText" presStyleLbl="node1" presStyleIdx="2" presStyleCnt="4" custLinFactX="40900" custLinFactNeighborX="100000" custLinFactNeighborY="21248">
        <dgm:presLayoutVars>
          <dgm:chMax val="1"/>
          <dgm:chPref val="1"/>
          <dgm:bulletEnabled val="1"/>
        </dgm:presLayoutVars>
      </dgm:prSet>
      <dgm:spPr/>
    </dgm:pt>
    <dgm:pt modelId="{66C07D73-3967-4066-91D8-16FE29E74132}" type="pres">
      <dgm:prSet presAssocID="{08A0FC59-5BE3-4FB6-9E9B-CD612531D2BA}" presName="ChildText" presStyleLbl="revTx" presStyleIdx="2" presStyleCnt="3">
        <dgm:presLayoutVars>
          <dgm:chMax val="0"/>
          <dgm:chPref val="0"/>
          <dgm:bulletEnabled val="1"/>
        </dgm:presLayoutVars>
      </dgm:prSet>
      <dgm:spPr/>
    </dgm:pt>
    <dgm:pt modelId="{BFA7C6B8-5D16-4873-BE82-4A37968358F8}" type="pres">
      <dgm:prSet presAssocID="{64A2B75A-969A-4795-ADC3-BBE599D079BE}" presName="sibTrans" presStyleCnt="0"/>
      <dgm:spPr/>
    </dgm:pt>
    <dgm:pt modelId="{B7884898-14A8-4D1F-ACA3-1ED79ECAD0A8}" type="pres">
      <dgm:prSet presAssocID="{81EF334F-472F-4F62-8842-2F667D4B397E}" presName="composite" presStyleCnt="0"/>
      <dgm:spPr/>
    </dgm:pt>
    <dgm:pt modelId="{051F90E1-4DB4-4146-990E-901E8374E01B}" type="pres">
      <dgm:prSet presAssocID="{81EF334F-472F-4F62-8842-2F667D4B397E}" presName="ParentText" presStyleLbl="node1" presStyleIdx="3" presStyleCnt="4" custLinFactX="-117858" custLinFactY="-78383" custLinFactNeighborX="-200000" custLinFactNeighborY="-100000">
        <dgm:presLayoutVars>
          <dgm:chMax val="1"/>
          <dgm:chPref val="1"/>
          <dgm:bulletEnabled val="1"/>
        </dgm:presLayoutVars>
      </dgm:prSet>
      <dgm:spPr/>
    </dgm:pt>
  </dgm:ptLst>
  <dgm:cxnLst>
    <dgm:cxn modelId="{740B380B-BAF8-4B13-B2D0-DF9F1607088A}" type="presOf" srcId="{EB1722CE-1510-4407-895F-21E99C67FCCE}" destId="{F2E28C30-FA30-4030-8A06-1730D464EB13}" srcOrd="0" destOrd="0" presId="urn:microsoft.com/office/officeart/2005/8/layout/StepDownProcess"/>
    <dgm:cxn modelId="{0E9FDC1E-99B5-4B78-938D-8B1385ED0598}" type="presOf" srcId="{08A0FC59-5BE3-4FB6-9E9B-CD612531D2BA}" destId="{31E7EA0D-86DE-4D46-9A2F-2C98A8F6EDCA}" srcOrd="0" destOrd="0" presId="urn:microsoft.com/office/officeart/2005/8/layout/StepDownProcess"/>
    <dgm:cxn modelId="{C89EFF32-35BD-4173-98CA-881C13857C01}" srcId="{A12027B4-F3F7-4086-B722-3AA131065936}" destId="{08A0FC59-5BE3-4FB6-9E9B-CD612531D2BA}" srcOrd="2" destOrd="0" parTransId="{8A117038-6FDB-4984-83D8-F8BB7D271A52}" sibTransId="{64A2B75A-969A-4795-ADC3-BBE599D079BE}"/>
    <dgm:cxn modelId="{7502703F-687D-42C6-9409-3D4BF53D05EF}" type="presOf" srcId="{F433D46F-A21F-494E-9C77-E6E8D6E5C1F9}" destId="{A3B92D78-4847-46B2-8787-199A06951C4E}" srcOrd="0" destOrd="0" presId="urn:microsoft.com/office/officeart/2005/8/layout/StepDownProcess"/>
    <dgm:cxn modelId="{FB00D767-B4BF-498F-ADF0-D1FEA90348D8}" srcId="{A12027B4-F3F7-4086-B722-3AA131065936}" destId="{EB1722CE-1510-4407-895F-21E99C67FCCE}" srcOrd="0" destOrd="0" parTransId="{DBC9863A-40BD-4043-A399-749E95BD49B2}" sibTransId="{46CD8D3E-66BD-45A3-86AF-63D37D06D2B5}"/>
    <dgm:cxn modelId="{0F511593-C5A3-470D-B476-B17AE35000D3}" type="presOf" srcId="{A12027B4-F3F7-4086-B722-3AA131065936}" destId="{70F6C0A0-5FB4-4BF2-A271-2338F292AF49}" srcOrd="0" destOrd="0" presId="urn:microsoft.com/office/officeart/2005/8/layout/StepDownProcess"/>
    <dgm:cxn modelId="{274DEFAF-F652-4B54-BE0A-0DB7CF3F9906}" type="presOf" srcId="{81EF334F-472F-4F62-8842-2F667D4B397E}" destId="{051F90E1-4DB4-4146-990E-901E8374E01B}" srcOrd="0" destOrd="0" presId="urn:microsoft.com/office/officeart/2005/8/layout/StepDownProcess"/>
    <dgm:cxn modelId="{AA9BBCC1-B077-4171-A6C7-17FB94CF9EF2}" srcId="{A12027B4-F3F7-4086-B722-3AA131065936}" destId="{81EF334F-472F-4F62-8842-2F667D4B397E}" srcOrd="3" destOrd="0" parTransId="{E51CA3E3-CC18-43D9-8C8F-0F2F37172C54}" sibTransId="{AADE7F58-5243-4239-9A38-3343FD684300}"/>
    <dgm:cxn modelId="{340073D1-F22A-44CE-9A28-7016AC3C8CC2}" srcId="{A12027B4-F3F7-4086-B722-3AA131065936}" destId="{F433D46F-A21F-494E-9C77-E6E8D6E5C1F9}" srcOrd="1" destOrd="0" parTransId="{C9568470-3273-43E0-BC1C-8FB3DD76239D}" sibTransId="{82F0CAA9-5664-4D0F-991F-9794FB69D051}"/>
    <dgm:cxn modelId="{73B237ED-93CE-46FE-820F-08AA68F541F7}" type="presParOf" srcId="{70F6C0A0-5FB4-4BF2-A271-2338F292AF49}" destId="{8B1CAD5D-2F0C-46E5-8713-4DFC7ED092D7}" srcOrd="0" destOrd="0" presId="urn:microsoft.com/office/officeart/2005/8/layout/StepDownProcess"/>
    <dgm:cxn modelId="{5BC801D2-4769-45BD-A5FD-0CA12EBFF480}" type="presParOf" srcId="{8B1CAD5D-2F0C-46E5-8713-4DFC7ED092D7}" destId="{50EBB4AD-A5E6-4F4F-8F34-98A82EB820DE}" srcOrd="0" destOrd="0" presId="urn:microsoft.com/office/officeart/2005/8/layout/StepDownProcess"/>
    <dgm:cxn modelId="{E4689C6A-FC43-4389-ABD7-EA046A788734}" type="presParOf" srcId="{8B1CAD5D-2F0C-46E5-8713-4DFC7ED092D7}" destId="{F2E28C30-FA30-4030-8A06-1730D464EB13}" srcOrd="1" destOrd="0" presId="urn:microsoft.com/office/officeart/2005/8/layout/StepDownProcess"/>
    <dgm:cxn modelId="{D7D1162D-BBFF-41E6-819D-09D1C1F940EE}" type="presParOf" srcId="{8B1CAD5D-2F0C-46E5-8713-4DFC7ED092D7}" destId="{1B392DE8-3C3B-4ABA-BB0D-7C73D245BE76}" srcOrd="2" destOrd="0" presId="urn:microsoft.com/office/officeart/2005/8/layout/StepDownProcess"/>
    <dgm:cxn modelId="{4A8BF044-BB8A-4518-BEEF-FE61E1782574}" type="presParOf" srcId="{70F6C0A0-5FB4-4BF2-A271-2338F292AF49}" destId="{D5C17F15-C943-4427-A220-0C7A0FE353E2}" srcOrd="1" destOrd="0" presId="urn:microsoft.com/office/officeart/2005/8/layout/StepDownProcess"/>
    <dgm:cxn modelId="{41D9FA33-9B77-4928-9DD6-AC8DF9651224}" type="presParOf" srcId="{70F6C0A0-5FB4-4BF2-A271-2338F292AF49}" destId="{77703163-68DD-46CC-B45A-9F25306DC951}" srcOrd="2" destOrd="0" presId="urn:microsoft.com/office/officeart/2005/8/layout/StepDownProcess"/>
    <dgm:cxn modelId="{E9AE8446-B1B9-40A7-A909-B4125B7D9848}" type="presParOf" srcId="{77703163-68DD-46CC-B45A-9F25306DC951}" destId="{032FDC07-6B2E-4C9F-A1F3-5B6B96B3EFC5}" srcOrd="0" destOrd="0" presId="urn:microsoft.com/office/officeart/2005/8/layout/StepDownProcess"/>
    <dgm:cxn modelId="{AC99EA2D-72D8-4E08-97C1-5A8E3376183B}" type="presParOf" srcId="{77703163-68DD-46CC-B45A-9F25306DC951}" destId="{A3B92D78-4847-46B2-8787-199A06951C4E}" srcOrd="1" destOrd="0" presId="urn:microsoft.com/office/officeart/2005/8/layout/StepDownProcess"/>
    <dgm:cxn modelId="{0B203420-8FF4-4FE6-AD25-77961D6B7523}" type="presParOf" srcId="{77703163-68DD-46CC-B45A-9F25306DC951}" destId="{19F2DF70-2521-4163-A5BD-18AA566A8377}" srcOrd="2" destOrd="0" presId="urn:microsoft.com/office/officeart/2005/8/layout/StepDownProcess"/>
    <dgm:cxn modelId="{528F3563-E954-486A-9647-EAF093E3D542}" type="presParOf" srcId="{70F6C0A0-5FB4-4BF2-A271-2338F292AF49}" destId="{0727E76B-4470-4B09-B721-FAD9B48C8785}" srcOrd="3" destOrd="0" presId="urn:microsoft.com/office/officeart/2005/8/layout/StepDownProcess"/>
    <dgm:cxn modelId="{79200AC6-54DB-4CC9-BF80-493BA9DD0B4A}" type="presParOf" srcId="{70F6C0A0-5FB4-4BF2-A271-2338F292AF49}" destId="{25C9E8F4-A5C0-4BEE-A0BF-4E0FA4C86B6F}" srcOrd="4" destOrd="0" presId="urn:microsoft.com/office/officeart/2005/8/layout/StepDownProcess"/>
    <dgm:cxn modelId="{ABAEF0E9-978C-466E-BB4E-C9406C48C4A0}" type="presParOf" srcId="{25C9E8F4-A5C0-4BEE-A0BF-4E0FA4C86B6F}" destId="{FCE4F75F-DBC9-4D86-A947-6C87F08028EE}" srcOrd="0" destOrd="0" presId="urn:microsoft.com/office/officeart/2005/8/layout/StepDownProcess"/>
    <dgm:cxn modelId="{E94725CF-B978-4EE5-97E1-49D808AFA193}" type="presParOf" srcId="{25C9E8F4-A5C0-4BEE-A0BF-4E0FA4C86B6F}" destId="{31E7EA0D-86DE-4D46-9A2F-2C98A8F6EDCA}" srcOrd="1" destOrd="0" presId="urn:microsoft.com/office/officeart/2005/8/layout/StepDownProcess"/>
    <dgm:cxn modelId="{7B4162FC-9FE3-43CD-B055-69C3F23D0B70}" type="presParOf" srcId="{25C9E8F4-A5C0-4BEE-A0BF-4E0FA4C86B6F}" destId="{66C07D73-3967-4066-91D8-16FE29E74132}" srcOrd="2" destOrd="0" presId="urn:microsoft.com/office/officeart/2005/8/layout/StepDownProcess"/>
    <dgm:cxn modelId="{B3A8FE95-D8B3-44DC-ACCC-E16E5902BD81}" type="presParOf" srcId="{70F6C0A0-5FB4-4BF2-A271-2338F292AF49}" destId="{BFA7C6B8-5D16-4873-BE82-4A37968358F8}" srcOrd="5" destOrd="0" presId="urn:microsoft.com/office/officeart/2005/8/layout/StepDownProcess"/>
    <dgm:cxn modelId="{823B4C34-8CAA-4244-A7AC-D85AE809658D}" type="presParOf" srcId="{70F6C0A0-5FB4-4BF2-A271-2338F292AF49}" destId="{B7884898-14A8-4D1F-ACA3-1ED79ECAD0A8}" srcOrd="6" destOrd="0" presId="urn:microsoft.com/office/officeart/2005/8/layout/StepDownProcess"/>
    <dgm:cxn modelId="{8E9E2F45-B14C-4431-9FDE-359C750F9079}" type="presParOf" srcId="{B7884898-14A8-4D1F-ACA3-1ED79ECAD0A8}" destId="{051F90E1-4DB4-4146-990E-901E8374E01B}" srcOrd="0" destOrd="0" presId="urn:microsoft.com/office/officeart/2005/8/layout/StepDownProcess"/>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B829A13-6433-498B-80F9-4B52C656DF05}"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094CFC78-DD8B-44C9-A69D-13DF079DAAFB}">
      <dgm:prSet phldrT="[文字]"/>
      <dgm:spPr/>
      <dgm:t>
        <a:bodyPr/>
        <a:lstStyle/>
        <a:p>
          <a:r>
            <a:rPr lang="en-US" altLang="zh-TW"/>
            <a:t>for</a:t>
          </a:r>
          <a:endParaRPr lang="zh-TW" altLang="en-US"/>
        </a:p>
      </dgm:t>
    </dgm:pt>
    <dgm:pt modelId="{4CA81999-FD79-4A9A-BAF2-5B3C59C67723}" type="parTrans" cxnId="{A7941376-650B-4975-BFC2-EC5A87EC6E65}">
      <dgm:prSet/>
      <dgm:spPr/>
      <dgm:t>
        <a:bodyPr/>
        <a:lstStyle/>
        <a:p>
          <a:endParaRPr lang="zh-TW" altLang="en-US"/>
        </a:p>
      </dgm:t>
    </dgm:pt>
    <dgm:pt modelId="{F3137A9D-3822-41B0-89E2-9C59867CC08F}" type="sibTrans" cxnId="{A7941376-650B-4975-BFC2-EC5A87EC6E65}">
      <dgm:prSet/>
      <dgm:spPr/>
      <dgm:t>
        <a:bodyPr/>
        <a:lstStyle/>
        <a:p>
          <a:endParaRPr lang="zh-TW" altLang="en-US"/>
        </a:p>
      </dgm:t>
    </dgm:pt>
    <dgm:pt modelId="{619528A6-F4E2-4D31-A0E1-8E83F2C1BD12}">
      <dgm:prSet phldrT="[文字]"/>
      <dgm:spPr/>
      <dgm:t>
        <a:bodyPr/>
        <a:lstStyle/>
        <a:p>
          <a:r>
            <a:rPr lang="zh-TW" altLang="en-US"/>
            <a:t>使用迴圈完成輸入五題的答案</a:t>
          </a:r>
        </a:p>
      </dgm:t>
    </dgm:pt>
    <dgm:pt modelId="{0DF1478D-FCB1-4115-9FC9-4924D6095619}" type="parTrans" cxnId="{BABD5938-1B2C-4CB8-8193-6D86F40FA2CE}">
      <dgm:prSet/>
      <dgm:spPr/>
      <dgm:t>
        <a:bodyPr/>
        <a:lstStyle/>
        <a:p>
          <a:endParaRPr lang="zh-TW" altLang="en-US"/>
        </a:p>
      </dgm:t>
    </dgm:pt>
    <dgm:pt modelId="{7DFDD877-D1CA-4887-ACB0-22241F350EA7}" type="sibTrans" cxnId="{BABD5938-1B2C-4CB8-8193-6D86F40FA2CE}">
      <dgm:prSet/>
      <dgm:spPr/>
      <dgm:t>
        <a:bodyPr/>
        <a:lstStyle/>
        <a:p>
          <a:endParaRPr lang="zh-TW" altLang="en-US"/>
        </a:p>
      </dgm:t>
    </dgm:pt>
    <dgm:pt modelId="{E6F53C59-82BB-432C-9304-2A21BD3B864F}">
      <dgm:prSet phldrT="[文字]"/>
      <dgm:spPr/>
      <dgm:t>
        <a:bodyPr/>
        <a:lstStyle/>
        <a:p>
          <a:r>
            <a:rPr lang="en-US" altLang="zh-TW"/>
            <a:t>scanf</a:t>
          </a:r>
          <a:endParaRPr lang="zh-TW" altLang="en-US"/>
        </a:p>
      </dgm:t>
    </dgm:pt>
    <dgm:pt modelId="{9A9D09D2-8F9B-4618-AF30-B67C63778954}" type="parTrans" cxnId="{E8D95B3D-520B-4EE3-B076-CE270B950920}">
      <dgm:prSet/>
      <dgm:spPr/>
      <dgm:t>
        <a:bodyPr/>
        <a:lstStyle/>
        <a:p>
          <a:endParaRPr lang="zh-TW" altLang="en-US"/>
        </a:p>
      </dgm:t>
    </dgm:pt>
    <dgm:pt modelId="{870C357C-8332-4B41-A9C6-FD0304B42B4B}" type="sibTrans" cxnId="{E8D95B3D-520B-4EE3-B076-CE270B950920}">
      <dgm:prSet/>
      <dgm:spPr/>
      <dgm:t>
        <a:bodyPr/>
        <a:lstStyle/>
        <a:p>
          <a:endParaRPr lang="zh-TW" altLang="en-US"/>
        </a:p>
      </dgm:t>
    </dgm:pt>
    <dgm:pt modelId="{4D03AAD1-034E-4B67-B0BB-38472A4E27C6}">
      <dgm:prSet phldrT="[文字]"/>
      <dgm:spPr/>
      <dgm:t>
        <a:bodyPr/>
        <a:lstStyle/>
        <a:p>
          <a:r>
            <a:rPr lang="zh-TW" altLang="en-US"/>
            <a:t>解讀輸入的數字解析並存入陣列中</a:t>
          </a:r>
        </a:p>
      </dgm:t>
    </dgm:pt>
    <dgm:pt modelId="{E598754E-3C16-4C8D-9AAA-3ED1D3B9ABBE}" type="parTrans" cxnId="{A73A017E-3E8C-4FAF-BB66-1D1E784BDC8F}">
      <dgm:prSet/>
      <dgm:spPr/>
      <dgm:t>
        <a:bodyPr/>
        <a:lstStyle/>
        <a:p>
          <a:endParaRPr lang="zh-TW" altLang="en-US"/>
        </a:p>
      </dgm:t>
    </dgm:pt>
    <dgm:pt modelId="{9E8C64E4-E90C-40AC-910B-DD3AA8FEFF51}" type="sibTrans" cxnId="{A73A017E-3E8C-4FAF-BB66-1D1E784BDC8F}">
      <dgm:prSet/>
      <dgm:spPr/>
      <dgm:t>
        <a:bodyPr/>
        <a:lstStyle/>
        <a:p>
          <a:endParaRPr lang="zh-TW" altLang="en-US"/>
        </a:p>
      </dgm:t>
    </dgm:pt>
    <dgm:pt modelId="{97533297-B093-4A54-8918-35BBA35869A3}">
      <dgm:prSet phldrT="[文字]"/>
      <dgm:spPr/>
      <dgm:t>
        <a:bodyPr/>
        <a:lstStyle/>
        <a:p>
          <a:r>
            <a:rPr lang="en-US" altLang="zh-TW"/>
            <a:t>printf</a:t>
          </a:r>
          <a:endParaRPr lang="zh-TW" altLang="en-US"/>
        </a:p>
      </dgm:t>
    </dgm:pt>
    <dgm:pt modelId="{565ADE3D-A836-498A-A857-68C89823B03B}" type="parTrans" cxnId="{00D03F4B-02A9-417F-B9F1-4FDB90429165}">
      <dgm:prSet/>
      <dgm:spPr/>
      <dgm:t>
        <a:bodyPr/>
        <a:lstStyle/>
        <a:p>
          <a:endParaRPr lang="zh-TW" altLang="en-US"/>
        </a:p>
      </dgm:t>
    </dgm:pt>
    <dgm:pt modelId="{CB743B33-D4FC-44B3-B842-3679A448EC2A}" type="sibTrans" cxnId="{00D03F4B-02A9-417F-B9F1-4FDB90429165}">
      <dgm:prSet/>
      <dgm:spPr/>
      <dgm:t>
        <a:bodyPr/>
        <a:lstStyle/>
        <a:p>
          <a:endParaRPr lang="zh-TW" altLang="en-US"/>
        </a:p>
      </dgm:t>
    </dgm:pt>
    <dgm:pt modelId="{11A3F046-D124-41D8-BEE7-7A3EAA950DE4}">
      <dgm:prSet phldrT="[文字]"/>
      <dgm:spPr/>
      <dgm:t>
        <a:bodyPr/>
        <a:lstStyle/>
        <a:p>
          <a:r>
            <a:rPr lang="zh-TW" altLang="en-US"/>
            <a:t>列印使用者輸入的答案</a:t>
          </a:r>
        </a:p>
      </dgm:t>
    </dgm:pt>
    <dgm:pt modelId="{6C252506-1EB1-42C1-98D5-31E5848021F2}" type="parTrans" cxnId="{663B9B55-BAF3-46EE-84E2-05DF35B91841}">
      <dgm:prSet/>
      <dgm:spPr/>
      <dgm:t>
        <a:bodyPr/>
        <a:lstStyle/>
        <a:p>
          <a:endParaRPr lang="zh-TW" altLang="en-US"/>
        </a:p>
      </dgm:t>
    </dgm:pt>
    <dgm:pt modelId="{D539C3C3-64E2-4C4D-9632-BDB7322C6D9E}" type="sibTrans" cxnId="{663B9B55-BAF3-46EE-84E2-05DF35B91841}">
      <dgm:prSet/>
      <dgm:spPr/>
      <dgm:t>
        <a:bodyPr/>
        <a:lstStyle/>
        <a:p>
          <a:endParaRPr lang="zh-TW" altLang="en-US"/>
        </a:p>
      </dgm:t>
    </dgm:pt>
    <dgm:pt modelId="{85BA0E39-DB37-484F-A4A0-952C66203C1D}" type="pres">
      <dgm:prSet presAssocID="{FB829A13-6433-498B-80F9-4B52C656DF05}" presName="linearFlow" presStyleCnt="0">
        <dgm:presLayoutVars>
          <dgm:dir/>
          <dgm:animLvl val="lvl"/>
          <dgm:resizeHandles val="exact"/>
        </dgm:presLayoutVars>
      </dgm:prSet>
      <dgm:spPr/>
    </dgm:pt>
    <dgm:pt modelId="{2E3DAC30-24B7-4E81-96B4-CBBF35A90D7B}" type="pres">
      <dgm:prSet presAssocID="{094CFC78-DD8B-44C9-A69D-13DF079DAAFB}" presName="composite" presStyleCnt="0"/>
      <dgm:spPr/>
    </dgm:pt>
    <dgm:pt modelId="{43B2D7BC-DCA3-48E6-A892-D57953F8087E}" type="pres">
      <dgm:prSet presAssocID="{094CFC78-DD8B-44C9-A69D-13DF079DAAFB}" presName="parentText" presStyleLbl="alignNode1" presStyleIdx="0" presStyleCnt="3">
        <dgm:presLayoutVars>
          <dgm:chMax val="1"/>
          <dgm:bulletEnabled val="1"/>
        </dgm:presLayoutVars>
      </dgm:prSet>
      <dgm:spPr/>
    </dgm:pt>
    <dgm:pt modelId="{CD125B88-D367-4C96-8096-7196C00074BD}" type="pres">
      <dgm:prSet presAssocID="{094CFC78-DD8B-44C9-A69D-13DF079DAAFB}" presName="descendantText" presStyleLbl="alignAcc1" presStyleIdx="0" presStyleCnt="3">
        <dgm:presLayoutVars>
          <dgm:bulletEnabled val="1"/>
        </dgm:presLayoutVars>
      </dgm:prSet>
      <dgm:spPr/>
    </dgm:pt>
    <dgm:pt modelId="{C9F34AA3-9B74-49A0-B907-B9636B6931A5}" type="pres">
      <dgm:prSet presAssocID="{F3137A9D-3822-41B0-89E2-9C59867CC08F}" presName="sp" presStyleCnt="0"/>
      <dgm:spPr/>
    </dgm:pt>
    <dgm:pt modelId="{A3C19EBE-2073-4F9E-AC79-009D8C726236}" type="pres">
      <dgm:prSet presAssocID="{E6F53C59-82BB-432C-9304-2A21BD3B864F}" presName="composite" presStyleCnt="0"/>
      <dgm:spPr/>
    </dgm:pt>
    <dgm:pt modelId="{C47DF78F-2E50-4790-A7DD-A9CDC5EF2F7F}" type="pres">
      <dgm:prSet presAssocID="{E6F53C59-82BB-432C-9304-2A21BD3B864F}" presName="parentText" presStyleLbl="alignNode1" presStyleIdx="1" presStyleCnt="3">
        <dgm:presLayoutVars>
          <dgm:chMax val="1"/>
          <dgm:bulletEnabled val="1"/>
        </dgm:presLayoutVars>
      </dgm:prSet>
      <dgm:spPr/>
    </dgm:pt>
    <dgm:pt modelId="{14BD88EB-B321-49D3-8F60-C68275B4B300}" type="pres">
      <dgm:prSet presAssocID="{E6F53C59-82BB-432C-9304-2A21BD3B864F}" presName="descendantText" presStyleLbl="alignAcc1" presStyleIdx="1" presStyleCnt="3">
        <dgm:presLayoutVars>
          <dgm:bulletEnabled val="1"/>
        </dgm:presLayoutVars>
      </dgm:prSet>
      <dgm:spPr/>
    </dgm:pt>
    <dgm:pt modelId="{FA83D76F-9E69-46F9-8E62-4BC3CD25C0D8}" type="pres">
      <dgm:prSet presAssocID="{870C357C-8332-4B41-A9C6-FD0304B42B4B}" presName="sp" presStyleCnt="0"/>
      <dgm:spPr/>
    </dgm:pt>
    <dgm:pt modelId="{2E433E74-523F-4578-A2B3-FF704DFEFA0F}" type="pres">
      <dgm:prSet presAssocID="{97533297-B093-4A54-8918-35BBA35869A3}" presName="composite" presStyleCnt="0"/>
      <dgm:spPr/>
    </dgm:pt>
    <dgm:pt modelId="{CE8847F8-B75B-4C47-A654-AE4DA3048C97}" type="pres">
      <dgm:prSet presAssocID="{97533297-B093-4A54-8918-35BBA35869A3}" presName="parentText" presStyleLbl="alignNode1" presStyleIdx="2" presStyleCnt="3">
        <dgm:presLayoutVars>
          <dgm:chMax val="1"/>
          <dgm:bulletEnabled val="1"/>
        </dgm:presLayoutVars>
      </dgm:prSet>
      <dgm:spPr/>
    </dgm:pt>
    <dgm:pt modelId="{1F3ADA92-9562-46E3-9637-8016C587C633}" type="pres">
      <dgm:prSet presAssocID="{97533297-B093-4A54-8918-35BBA35869A3}" presName="descendantText" presStyleLbl="alignAcc1" presStyleIdx="2" presStyleCnt="3">
        <dgm:presLayoutVars>
          <dgm:bulletEnabled val="1"/>
        </dgm:presLayoutVars>
      </dgm:prSet>
      <dgm:spPr/>
    </dgm:pt>
  </dgm:ptLst>
  <dgm:cxnLst>
    <dgm:cxn modelId="{92A3750F-D8F1-443D-9FDA-407ED89FA2CD}" type="presOf" srcId="{11A3F046-D124-41D8-BEE7-7A3EAA950DE4}" destId="{1F3ADA92-9562-46E3-9637-8016C587C633}" srcOrd="0" destOrd="0" presId="urn:microsoft.com/office/officeart/2005/8/layout/chevron2"/>
    <dgm:cxn modelId="{BABD5938-1B2C-4CB8-8193-6D86F40FA2CE}" srcId="{094CFC78-DD8B-44C9-A69D-13DF079DAAFB}" destId="{619528A6-F4E2-4D31-A0E1-8E83F2C1BD12}" srcOrd="0" destOrd="0" parTransId="{0DF1478D-FCB1-4115-9FC9-4924D6095619}" sibTransId="{7DFDD877-D1CA-4887-ACB0-22241F350EA7}"/>
    <dgm:cxn modelId="{E8D95B3D-520B-4EE3-B076-CE270B950920}" srcId="{FB829A13-6433-498B-80F9-4B52C656DF05}" destId="{E6F53C59-82BB-432C-9304-2A21BD3B864F}" srcOrd="1" destOrd="0" parTransId="{9A9D09D2-8F9B-4618-AF30-B67C63778954}" sibTransId="{870C357C-8332-4B41-A9C6-FD0304B42B4B}"/>
    <dgm:cxn modelId="{D6033840-94D4-48A8-9603-1519199925FE}" type="presOf" srcId="{619528A6-F4E2-4D31-A0E1-8E83F2C1BD12}" destId="{CD125B88-D367-4C96-8096-7196C00074BD}" srcOrd="0" destOrd="0" presId="urn:microsoft.com/office/officeart/2005/8/layout/chevron2"/>
    <dgm:cxn modelId="{00D03F4B-02A9-417F-B9F1-4FDB90429165}" srcId="{FB829A13-6433-498B-80F9-4B52C656DF05}" destId="{97533297-B093-4A54-8918-35BBA35869A3}" srcOrd="2" destOrd="0" parTransId="{565ADE3D-A836-498A-A857-68C89823B03B}" sibTransId="{CB743B33-D4FC-44B3-B842-3679A448EC2A}"/>
    <dgm:cxn modelId="{663B9B55-BAF3-46EE-84E2-05DF35B91841}" srcId="{97533297-B093-4A54-8918-35BBA35869A3}" destId="{11A3F046-D124-41D8-BEE7-7A3EAA950DE4}" srcOrd="0" destOrd="0" parTransId="{6C252506-1EB1-42C1-98D5-31E5848021F2}" sibTransId="{D539C3C3-64E2-4C4D-9632-BDB7322C6D9E}"/>
    <dgm:cxn modelId="{A7941376-650B-4975-BFC2-EC5A87EC6E65}" srcId="{FB829A13-6433-498B-80F9-4B52C656DF05}" destId="{094CFC78-DD8B-44C9-A69D-13DF079DAAFB}" srcOrd="0" destOrd="0" parTransId="{4CA81999-FD79-4A9A-BAF2-5B3C59C67723}" sibTransId="{F3137A9D-3822-41B0-89E2-9C59867CC08F}"/>
    <dgm:cxn modelId="{A73A017E-3E8C-4FAF-BB66-1D1E784BDC8F}" srcId="{E6F53C59-82BB-432C-9304-2A21BD3B864F}" destId="{4D03AAD1-034E-4B67-B0BB-38472A4E27C6}" srcOrd="0" destOrd="0" parTransId="{E598754E-3C16-4C8D-9AAA-3ED1D3B9ABBE}" sibTransId="{9E8C64E4-E90C-40AC-910B-DD3AA8FEFF51}"/>
    <dgm:cxn modelId="{40496798-0456-4565-A083-B99B52128753}" type="presOf" srcId="{4D03AAD1-034E-4B67-B0BB-38472A4E27C6}" destId="{14BD88EB-B321-49D3-8F60-C68275B4B300}" srcOrd="0" destOrd="0" presId="urn:microsoft.com/office/officeart/2005/8/layout/chevron2"/>
    <dgm:cxn modelId="{C9AC35AF-87A1-45FA-9913-87810DCD6B9C}" type="presOf" srcId="{094CFC78-DD8B-44C9-A69D-13DF079DAAFB}" destId="{43B2D7BC-DCA3-48E6-A892-D57953F8087E}" srcOrd="0" destOrd="0" presId="urn:microsoft.com/office/officeart/2005/8/layout/chevron2"/>
    <dgm:cxn modelId="{191C73CE-8659-40A9-B42B-D136F6FB8DF8}" type="presOf" srcId="{FB829A13-6433-498B-80F9-4B52C656DF05}" destId="{85BA0E39-DB37-484F-A4A0-952C66203C1D}" srcOrd="0" destOrd="0" presId="urn:microsoft.com/office/officeart/2005/8/layout/chevron2"/>
    <dgm:cxn modelId="{ED0BFDE7-B1C8-4E48-8A92-08A74C6A9475}" type="presOf" srcId="{E6F53C59-82BB-432C-9304-2A21BD3B864F}" destId="{C47DF78F-2E50-4790-A7DD-A9CDC5EF2F7F}" srcOrd="0" destOrd="0" presId="urn:microsoft.com/office/officeart/2005/8/layout/chevron2"/>
    <dgm:cxn modelId="{AF23AFF3-9AB9-4431-B18F-FEDF3229E169}" type="presOf" srcId="{97533297-B093-4A54-8918-35BBA35869A3}" destId="{CE8847F8-B75B-4C47-A654-AE4DA3048C97}" srcOrd="0" destOrd="0" presId="urn:microsoft.com/office/officeart/2005/8/layout/chevron2"/>
    <dgm:cxn modelId="{126F9BB7-F97A-42EC-BF64-5C3F7514B1D2}" type="presParOf" srcId="{85BA0E39-DB37-484F-A4A0-952C66203C1D}" destId="{2E3DAC30-24B7-4E81-96B4-CBBF35A90D7B}" srcOrd="0" destOrd="0" presId="urn:microsoft.com/office/officeart/2005/8/layout/chevron2"/>
    <dgm:cxn modelId="{E56E7030-DA12-4E04-9065-9D78AB50CA4B}" type="presParOf" srcId="{2E3DAC30-24B7-4E81-96B4-CBBF35A90D7B}" destId="{43B2D7BC-DCA3-48E6-A892-D57953F8087E}" srcOrd="0" destOrd="0" presId="urn:microsoft.com/office/officeart/2005/8/layout/chevron2"/>
    <dgm:cxn modelId="{893E6F3C-981F-41C4-A03E-44B740BE690B}" type="presParOf" srcId="{2E3DAC30-24B7-4E81-96B4-CBBF35A90D7B}" destId="{CD125B88-D367-4C96-8096-7196C00074BD}" srcOrd="1" destOrd="0" presId="urn:microsoft.com/office/officeart/2005/8/layout/chevron2"/>
    <dgm:cxn modelId="{1779802F-D735-4575-8D31-3E23A6FE489C}" type="presParOf" srcId="{85BA0E39-DB37-484F-A4A0-952C66203C1D}" destId="{C9F34AA3-9B74-49A0-B907-B9636B6931A5}" srcOrd="1" destOrd="0" presId="urn:microsoft.com/office/officeart/2005/8/layout/chevron2"/>
    <dgm:cxn modelId="{95C2B8AB-B143-40C6-B261-A8724B232BFE}" type="presParOf" srcId="{85BA0E39-DB37-484F-A4A0-952C66203C1D}" destId="{A3C19EBE-2073-4F9E-AC79-009D8C726236}" srcOrd="2" destOrd="0" presId="urn:microsoft.com/office/officeart/2005/8/layout/chevron2"/>
    <dgm:cxn modelId="{A4B01264-D8D4-4EB4-AA04-AA69D9EE7125}" type="presParOf" srcId="{A3C19EBE-2073-4F9E-AC79-009D8C726236}" destId="{C47DF78F-2E50-4790-A7DD-A9CDC5EF2F7F}" srcOrd="0" destOrd="0" presId="urn:microsoft.com/office/officeart/2005/8/layout/chevron2"/>
    <dgm:cxn modelId="{C6600501-EC58-47DD-9EFE-A68ACC2924A2}" type="presParOf" srcId="{A3C19EBE-2073-4F9E-AC79-009D8C726236}" destId="{14BD88EB-B321-49D3-8F60-C68275B4B300}" srcOrd="1" destOrd="0" presId="urn:microsoft.com/office/officeart/2005/8/layout/chevron2"/>
    <dgm:cxn modelId="{111EBCC8-CB4C-4DE8-8F08-12C1D1F53B98}" type="presParOf" srcId="{85BA0E39-DB37-484F-A4A0-952C66203C1D}" destId="{FA83D76F-9E69-46F9-8E62-4BC3CD25C0D8}" srcOrd="3" destOrd="0" presId="urn:microsoft.com/office/officeart/2005/8/layout/chevron2"/>
    <dgm:cxn modelId="{6961FA80-00EF-4B9C-A13E-DA29957A1554}" type="presParOf" srcId="{85BA0E39-DB37-484F-A4A0-952C66203C1D}" destId="{2E433E74-523F-4578-A2B3-FF704DFEFA0F}" srcOrd="4" destOrd="0" presId="urn:microsoft.com/office/officeart/2005/8/layout/chevron2"/>
    <dgm:cxn modelId="{F29CDDDF-28C1-4926-9DEA-42E899AA6D55}" type="presParOf" srcId="{2E433E74-523F-4578-A2B3-FF704DFEFA0F}" destId="{CE8847F8-B75B-4C47-A654-AE4DA3048C97}" srcOrd="0" destOrd="0" presId="urn:microsoft.com/office/officeart/2005/8/layout/chevron2"/>
    <dgm:cxn modelId="{47277F5B-9C0B-4A09-AE60-B850DB71CB7D}" type="presParOf" srcId="{2E433E74-523F-4578-A2B3-FF704DFEFA0F}" destId="{1F3ADA92-9562-46E3-9637-8016C587C633}" srcOrd="1" destOrd="0" presId="urn:microsoft.com/office/officeart/2005/8/layout/chevro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E367ACF-804B-4889-AEE5-57846EA50E29}"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zh-TW" altLang="en-US"/>
        </a:p>
      </dgm:t>
    </dgm:pt>
    <dgm:pt modelId="{991449A3-1CA8-4199-BB94-6E5795D9392D}">
      <dgm:prSet phldrT="[文字]"/>
      <dgm:spPr/>
      <dgm:t>
        <a:bodyPr/>
        <a:lstStyle/>
        <a:p>
          <a:r>
            <a:rPr lang="en-US" altLang="zh-TW"/>
            <a:t>for</a:t>
          </a:r>
          <a:endParaRPr lang="zh-TW" altLang="en-US"/>
        </a:p>
      </dgm:t>
    </dgm:pt>
    <dgm:pt modelId="{FDD020A0-21C7-4CE4-8CB4-07FC443432F8}" type="parTrans" cxnId="{05E32520-2D0A-4A67-B2B2-E77E7EC636F0}">
      <dgm:prSet/>
      <dgm:spPr/>
      <dgm:t>
        <a:bodyPr/>
        <a:lstStyle/>
        <a:p>
          <a:endParaRPr lang="zh-TW" altLang="en-US"/>
        </a:p>
      </dgm:t>
    </dgm:pt>
    <dgm:pt modelId="{C0F1A28A-ADAC-41EB-A903-3FE2C3D66E91}" type="sibTrans" cxnId="{05E32520-2D0A-4A67-B2B2-E77E7EC636F0}">
      <dgm:prSet/>
      <dgm:spPr/>
      <dgm:t>
        <a:bodyPr/>
        <a:lstStyle/>
        <a:p>
          <a:endParaRPr lang="zh-TW" altLang="en-US"/>
        </a:p>
      </dgm:t>
    </dgm:pt>
    <dgm:pt modelId="{2874F990-89F2-4831-AC1C-DA34D2D28397}">
      <dgm:prSet phldrT="[文字]"/>
      <dgm:spPr/>
      <dgm:t>
        <a:bodyPr/>
        <a:lstStyle/>
        <a:p>
          <a:r>
            <a:rPr lang="zh-TW" altLang="en-US"/>
            <a:t>使用迴圈判斷輸入的正解與學生的答案是否相同</a:t>
          </a:r>
        </a:p>
      </dgm:t>
    </dgm:pt>
    <dgm:pt modelId="{2F0EA5E2-846E-48D6-8369-9154DC422623}" type="parTrans" cxnId="{E5416BB2-0567-444A-8532-1BB74466DF23}">
      <dgm:prSet/>
      <dgm:spPr/>
      <dgm:t>
        <a:bodyPr/>
        <a:lstStyle/>
        <a:p>
          <a:endParaRPr lang="zh-TW" altLang="en-US"/>
        </a:p>
      </dgm:t>
    </dgm:pt>
    <dgm:pt modelId="{3B594BFF-9684-4A97-9864-067E3BBE9809}" type="sibTrans" cxnId="{E5416BB2-0567-444A-8532-1BB74466DF23}">
      <dgm:prSet/>
      <dgm:spPr/>
      <dgm:t>
        <a:bodyPr/>
        <a:lstStyle/>
        <a:p>
          <a:endParaRPr lang="zh-TW" altLang="en-US"/>
        </a:p>
      </dgm:t>
    </dgm:pt>
    <dgm:pt modelId="{006C06C8-5940-4EBB-A2C5-62FEF1B9ADFB}">
      <dgm:prSet phldrT="[文字]"/>
      <dgm:spPr/>
      <dgm:t>
        <a:bodyPr/>
        <a:lstStyle/>
        <a:p>
          <a:r>
            <a:rPr lang="zh-TW" altLang="en-US"/>
            <a:t>紀錄</a:t>
          </a:r>
        </a:p>
      </dgm:t>
    </dgm:pt>
    <dgm:pt modelId="{2E674F34-B87B-476B-BF91-8C39BEE86D74}" type="parTrans" cxnId="{C9026AD5-A476-4C36-8B8B-B7DD036EDE5F}">
      <dgm:prSet/>
      <dgm:spPr/>
      <dgm:t>
        <a:bodyPr/>
        <a:lstStyle/>
        <a:p>
          <a:endParaRPr lang="zh-TW" altLang="en-US"/>
        </a:p>
      </dgm:t>
    </dgm:pt>
    <dgm:pt modelId="{44557104-A563-4289-9016-0BF5C48A4AF1}" type="sibTrans" cxnId="{C9026AD5-A476-4C36-8B8B-B7DD036EDE5F}">
      <dgm:prSet/>
      <dgm:spPr/>
      <dgm:t>
        <a:bodyPr/>
        <a:lstStyle/>
        <a:p>
          <a:endParaRPr lang="zh-TW" altLang="en-US"/>
        </a:p>
      </dgm:t>
    </dgm:pt>
    <dgm:pt modelId="{D0300277-51E2-4899-9F33-C633E4CBE48A}">
      <dgm:prSet phldrT="[文字]"/>
      <dgm:spPr/>
      <dgm:t>
        <a:bodyPr/>
        <a:lstStyle/>
        <a:p>
          <a:r>
            <a:rPr lang="zh-TW" altLang="en-US"/>
            <a:t>記錄學生的得分</a:t>
          </a:r>
        </a:p>
      </dgm:t>
    </dgm:pt>
    <dgm:pt modelId="{56BB518A-D3F4-4214-AD50-9BA72AADBE22}" type="parTrans" cxnId="{F794D292-A1C6-40A2-8E47-F37F459EAAA0}">
      <dgm:prSet/>
      <dgm:spPr/>
      <dgm:t>
        <a:bodyPr/>
        <a:lstStyle/>
        <a:p>
          <a:endParaRPr lang="zh-TW" altLang="en-US"/>
        </a:p>
      </dgm:t>
    </dgm:pt>
    <dgm:pt modelId="{2F0BA2FF-FE41-4697-B2CA-7C48E43D638B}" type="sibTrans" cxnId="{F794D292-A1C6-40A2-8E47-F37F459EAAA0}">
      <dgm:prSet/>
      <dgm:spPr/>
      <dgm:t>
        <a:bodyPr/>
        <a:lstStyle/>
        <a:p>
          <a:endParaRPr lang="zh-TW" altLang="en-US"/>
        </a:p>
      </dgm:t>
    </dgm:pt>
    <dgm:pt modelId="{8D6F3D02-00C4-4281-937B-52B12FD890A9}">
      <dgm:prSet phldrT="[文字]"/>
      <dgm:spPr/>
      <dgm:t>
        <a:bodyPr/>
        <a:lstStyle/>
        <a:p>
          <a:r>
            <a:rPr lang="en-US" altLang="zh-TW"/>
            <a:t>printf</a:t>
          </a:r>
          <a:endParaRPr lang="zh-TW" altLang="en-US"/>
        </a:p>
      </dgm:t>
    </dgm:pt>
    <dgm:pt modelId="{12317393-FB04-49AF-A3E9-FDABA5499973}" type="parTrans" cxnId="{DC976088-B56D-4F9D-81E1-56F7646AD2B4}">
      <dgm:prSet/>
      <dgm:spPr/>
      <dgm:t>
        <a:bodyPr/>
        <a:lstStyle/>
        <a:p>
          <a:endParaRPr lang="zh-TW" altLang="en-US"/>
        </a:p>
      </dgm:t>
    </dgm:pt>
    <dgm:pt modelId="{4E83EB74-47DA-46ED-8A6F-D9491872249A}" type="sibTrans" cxnId="{DC976088-B56D-4F9D-81E1-56F7646AD2B4}">
      <dgm:prSet/>
      <dgm:spPr/>
      <dgm:t>
        <a:bodyPr/>
        <a:lstStyle/>
        <a:p>
          <a:endParaRPr lang="zh-TW" altLang="en-US"/>
        </a:p>
      </dgm:t>
    </dgm:pt>
    <dgm:pt modelId="{B5A891F8-1CCD-47B9-9693-71F90A529F37}">
      <dgm:prSet phldrT="[文字]"/>
      <dgm:spPr/>
      <dgm:t>
        <a:bodyPr/>
        <a:lstStyle/>
        <a:p>
          <a:r>
            <a:rPr lang="zh-TW" altLang="en-US"/>
            <a:t>顯示最後得分和及格與否</a:t>
          </a:r>
        </a:p>
      </dgm:t>
    </dgm:pt>
    <dgm:pt modelId="{F74F649E-2967-4198-8A9D-E03C758CAEC1}" type="parTrans" cxnId="{42925AFC-AA5E-4B45-B7B4-D45C1ACFA54E}">
      <dgm:prSet/>
      <dgm:spPr/>
      <dgm:t>
        <a:bodyPr/>
        <a:lstStyle/>
        <a:p>
          <a:endParaRPr lang="zh-TW" altLang="en-US"/>
        </a:p>
      </dgm:t>
    </dgm:pt>
    <dgm:pt modelId="{40F3E2EB-5064-4D1A-819B-3DD3AC937822}" type="sibTrans" cxnId="{42925AFC-AA5E-4B45-B7B4-D45C1ACFA54E}">
      <dgm:prSet/>
      <dgm:spPr/>
      <dgm:t>
        <a:bodyPr/>
        <a:lstStyle/>
        <a:p>
          <a:endParaRPr lang="zh-TW" altLang="en-US"/>
        </a:p>
      </dgm:t>
    </dgm:pt>
    <dgm:pt modelId="{F30AB5EA-9055-4AD3-8E98-D2044B70D7DD}" type="pres">
      <dgm:prSet presAssocID="{5E367ACF-804B-4889-AEE5-57846EA50E29}" presName="linearFlow" presStyleCnt="0">
        <dgm:presLayoutVars>
          <dgm:dir/>
          <dgm:animLvl val="lvl"/>
          <dgm:resizeHandles val="exact"/>
        </dgm:presLayoutVars>
      </dgm:prSet>
      <dgm:spPr/>
    </dgm:pt>
    <dgm:pt modelId="{72C81CC9-A2A0-4219-A432-696BBC8CF061}" type="pres">
      <dgm:prSet presAssocID="{991449A3-1CA8-4199-BB94-6E5795D9392D}" presName="composite" presStyleCnt="0"/>
      <dgm:spPr/>
    </dgm:pt>
    <dgm:pt modelId="{E4B9E40E-95E4-48C9-B79F-BF44867358D3}" type="pres">
      <dgm:prSet presAssocID="{991449A3-1CA8-4199-BB94-6E5795D9392D}" presName="parentText" presStyleLbl="alignNode1" presStyleIdx="0" presStyleCnt="3">
        <dgm:presLayoutVars>
          <dgm:chMax val="1"/>
          <dgm:bulletEnabled val="1"/>
        </dgm:presLayoutVars>
      </dgm:prSet>
      <dgm:spPr/>
    </dgm:pt>
    <dgm:pt modelId="{4617A421-2E82-4DC7-95E1-6FDE1C2CE82A}" type="pres">
      <dgm:prSet presAssocID="{991449A3-1CA8-4199-BB94-6E5795D9392D}" presName="descendantText" presStyleLbl="alignAcc1" presStyleIdx="0" presStyleCnt="3">
        <dgm:presLayoutVars>
          <dgm:bulletEnabled val="1"/>
        </dgm:presLayoutVars>
      </dgm:prSet>
      <dgm:spPr/>
    </dgm:pt>
    <dgm:pt modelId="{D695A64A-D1B8-42FA-ACC5-40B7F526D08E}" type="pres">
      <dgm:prSet presAssocID="{C0F1A28A-ADAC-41EB-A903-3FE2C3D66E91}" presName="sp" presStyleCnt="0"/>
      <dgm:spPr/>
    </dgm:pt>
    <dgm:pt modelId="{12B6212F-05D6-49A8-87CD-F488EE9BBF1A}" type="pres">
      <dgm:prSet presAssocID="{006C06C8-5940-4EBB-A2C5-62FEF1B9ADFB}" presName="composite" presStyleCnt="0"/>
      <dgm:spPr/>
    </dgm:pt>
    <dgm:pt modelId="{81295892-258C-43AB-9ECD-BE71A643AD02}" type="pres">
      <dgm:prSet presAssocID="{006C06C8-5940-4EBB-A2C5-62FEF1B9ADFB}" presName="parentText" presStyleLbl="alignNode1" presStyleIdx="1" presStyleCnt="3">
        <dgm:presLayoutVars>
          <dgm:chMax val="1"/>
          <dgm:bulletEnabled val="1"/>
        </dgm:presLayoutVars>
      </dgm:prSet>
      <dgm:spPr/>
    </dgm:pt>
    <dgm:pt modelId="{E03BD240-671A-4B0F-8F33-2F4525E35322}" type="pres">
      <dgm:prSet presAssocID="{006C06C8-5940-4EBB-A2C5-62FEF1B9ADFB}" presName="descendantText" presStyleLbl="alignAcc1" presStyleIdx="1" presStyleCnt="3">
        <dgm:presLayoutVars>
          <dgm:bulletEnabled val="1"/>
        </dgm:presLayoutVars>
      </dgm:prSet>
      <dgm:spPr/>
    </dgm:pt>
    <dgm:pt modelId="{EECBB43A-9173-437F-BDA9-08E0E5F73844}" type="pres">
      <dgm:prSet presAssocID="{44557104-A563-4289-9016-0BF5C48A4AF1}" presName="sp" presStyleCnt="0"/>
      <dgm:spPr/>
    </dgm:pt>
    <dgm:pt modelId="{93298E1D-272B-45BB-9E70-058AF04A4EC9}" type="pres">
      <dgm:prSet presAssocID="{8D6F3D02-00C4-4281-937B-52B12FD890A9}" presName="composite" presStyleCnt="0"/>
      <dgm:spPr/>
    </dgm:pt>
    <dgm:pt modelId="{11B03C11-F5F2-43B5-A6A7-013962A15B73}" type="pres">
      <dgm:prSet presAssocID="{8D6F3D02-00C4-4281-937B-52B12FD890A9}" presName="parentText" presStyleLbl="alignNode1" presStyleIdx="2" presStyleCnt="3">
        <dgm:presLayoutVars>
          <dgm:chMax val="1"/>
          <dgm:bulletEnabled val="1"/>
        </dgm:presLayoutVars>
      </dgm:prSet>
      <dgm:spPr/>
    </dgm:pt>
    <dgm:pt modelId="{2CB12AA2-3456-4A6B-913D-13C998E479E1}" type="pres">
      <dgm:prSet presAssocID="{8D6F3D02-00C4-4281-937B-52B12FD890A9}" presName="descendantText" presStyleLbl="alignAcc1" presStyleIdx="2" presStyleCnt="3">
        <dgm:presLayoutVars>
          <dgm:bulletEnabled val="1"/>
        </dgm:presLayoutVars>
      </dgm:prSet>
      <dgm:spPr/>
    </dgm:pt>
  </dgm:ptLst>
  <dgm:cxnLst>
    <dgm:cxn modelId="{05E32520-2D0A-4A67-B2B2-E77E7EC636F0}" srcId="{5E367ACF-804B-4889-AEE5-57846EA50E29}" destId="{991449A3-1CA8-4199-BB94-6E5795D9392D}" srcOrd="0" destOrd="0" parTransId="{FDD020A0-21C7-4CE4-8CB4-07FC443432F8}" sibTransId="{C0F1A28A-ADAC-41EB-A903-3FE2C3D66E91}"/>
    <dgm:cxn modelId="{F9A53227-EA17-444E-8529-27F93BE733AC}" type="presOf" srcId="{B5A891F8-1CCD-47B9-9693-71F90A529F37}" destId="{2CB12AA2-3456-4A6B-913D-13C998E479E1}" srcOrd="0" destOrd="0" presId="urn:microsoft.com/office/officeart/2005/8/layout/chevron2"/>
    <dgm:cxn modelId="{32FEEA45-A953-4323-94AD-D477305F621E}" type="presOf" srcId="{2874F990-89F2-4831-AC1C-DA34D2D28397}" destId="{4617A421-2E82-4DC7-95E1-6FDE1C2CE82A}" srcOrd="0" destOrd="0" presId="urn:microsoft.com/office/officeart/2005/8/layout/chevron2"/>
    <dgm:cxn modelId="{821C754E-2F7D-4940-A304-D1C31FE24F84}" type="presOf" srcId="{D0300277-51E2-4899-9F33-C633E4CBE48A}" destId="{E03BD240-671A-4B0F-8F33-2F4525E35322}" srcOrd="0" destOrd="0" presId="urn:microsoft.com/office/officeart/2005/8/layout/chevron2"/>
    <dgm:cxn modelId="{DC976088-B56D-4F9D-81E1-56F7646AD2B4}" srcId="{5E367ACF-804B-4889-AEE5-57846EA50E29}" destId="{8D6F3D02-00C4-4281-937B-52B12FD890A9}" srcOrd="2" destOrd="0" parTransId="{12317393-FB04-49AF-A3E9-FDABA5499973}" sibTransId="{4E83EB74-47DA-46ED-8A6F-D9491872249A}"/>
    <dgm:cxn modelId="{F794D292-A1C6-40A2-8E47-F37F459EAAA0}" srcId="{006C06C8-5940-4EBB-A2C5-62FEF1B9ADFB}" destId="{D0300277-51E2-4899-9F33-C633E4CBE48A}" srcOrd="0" destOrd="0" parTransId="{56BB518A-D3F4-4214-AD50-9BA72AADBE22}" sibTransId="{2F0BA2FF-FE41-4697-B2CA-7C48E43D638B}"/>
    <dgm:cxn modelId="{583E0596-2E1B-4BB5-9E9D-7A48CC845397}" type="presOf" srcId="{5E367ACF-804B-4889-AEE5-57846EA50E29}" destId="{F30AB5EA-9055-4AD3-8E98-D2044B70D7DD}" srcOrd="0" destOrd="0" presId="urn:microsoft.com/office/officeart/2005/8/layout/chevron2"/>
    <dgm:cxn modelId="{26415B9B-AF0D-45DA-9952-ED27070B6036}" type="presOf" srcId="{006C06C8-5940-4EBB-A2C5-62FEF1B9ADFB}" destId="{81295892-258C-43AB-9ECD-BE71A643AD02}" srcOrd="0" destOrd="0" presId="urn:microsoft.com/office/officeart/2005/8/layout/chevron2"/>
    <dgm:cxn modelId="{E5416BB2-0567-444A-8532-1BB74466DF23}" srcId="{991449A3-1CA8-4199-BB94-6E5795D9392D}" destId="{2874F990-89F2-4831-AC1C-DA34D2D28397}" srcOrd="0" destOrd="0" parTransId="{2F0EA5E2-846E-48D6-8369-9154DC422623}" sibTransId="{3B594BFF-9684-4A97-9864-067E3BBE9809}"/>
    <dgm:cxn modelId="{EB5B62C2-30A0-4B0E-91A2-CF3F5005687F}" type="presOf" srcId="{8D6F3D02-00C4-4281-937B-52B12FD890A9}" destId="{11B03C11-F5F2-43B5-A6A7-013962A15B73}" srcOrd="0" destOrd="0" presId="urn:microsoft.com/office/officeart/2005/8/layout/chevron2"/>
    <dgm:cxn modelId="{C9026AD5-A476-4C36-8B8B-B7DD036EDE5F}" srcId="{5E367ACF-804B-4889-AEE5-57846EA50E29}" destId="{006C06C8-5940-4EBB-A2C5-62FEF1B9ADFB}" srcOrd="1" destOrd="0" parTransId="{2E674F34-B87B-476B-BF91-8C39BEE86D74}" sibTransId="{44557104-A563-4289-9016-0BF5C48A4AF1}"/>
    <dgm:cxn modelId="{8838BDDC-BD86-4E1E-A3D7-EA236A1354A5}" type="presOf" srcId="{991449A3-1CA8-4199-BB94-6E5795D9392D}" destId="{E4B9E40E-95E4-48C9-B79F-BF44867358D3}" srcOrd="0" destOrd="0" presId="urn:microsoft.com/office/officeart/2005/8/layout/chevron2"/>
    <dgm:cxn modelId="{42925AFC-AA5E-4B45-B7B4-D45C1ACFA54E}" srcId="{8D6F3D02-00C4-4281-937B-52B12FD890A9}" destId="{B5A891F8-1CCD-47B9-9693-71F90A529F37}" srcOrd="0" destOrd="0" parTransId="{F74F649E-2967-4198-8A9D-E03C758CAEC1}" sibTransId="{40F3E2EB-5064-4D1A-819B-3DD3AC937822}"/>
    <dgm:cxn modelId="{3FE49B53-22FD-4203-B3B7-496D68A5AE10}" type="presParOf" srcId="{F30AB5EA-9055-4AD3-8E98-D2044B70D7DD}" destId="{72C81CC9-A2A0-4219-A432-696BBC8CF061}" srcOrd="0" destOrd="0" presId="urn:microsoft.com/office/officeart/2005/8/layout/chevron2"/>
    <dgm:cxn modelId="{58EFB13C-8B6B-487E-99F3-46FE77C4BC86}" type="presParOf" srcId="{72C81CC9-A2A0-4219-A432-696BBC8CF061}" destId="{E4B9E40E-95E4-48C9-B79F-BF44867358D3}" srcOrd="0" destOrd="0" presId="urn:microsoft.com/office/officeart/2005/8/layout/chevron2"/>
    <dgm:cxn modelId="{E038AF5E-9FE4-4102-AA91-2F27771E24AA}" type="presParOf" srcId="{72C81CC9-A2A0-4219-A432-696BBC8CF061}" destId="{4617A421-2E82-4DC7-95E1-6FDE1C2CE82A}" srcOrd="1" destOrd="0" presId="urn:microsoft.com/office/officeart/2005/8/layout/chevron2"/>
    <dgm:cxn modelId="{FC0F51CF-307A-4B5A-9232-52A9047A56E4}" type="presParOf" srcId="{F30AB5EA-9055-4AD3-8E98-D2044B70D7DD}" destId="{D695A64A-D1B8-42FA-ACC5-40B7F526D08E}" srcOrd="1" destOrd="0" presId="urn:microsoft.com/office/officeart/2005/8/layout/chevron2"/>
    <dgm:cxn modelId="{C970A505-79F8-49A1-986C-4EE5A493BDA6}" type="presParOf" srcId="{F30AB5EA-9055-4AD3-8E98-D2044B70D7DD}" destId="{12B6212F-05D6-49A8-87CD-F488EE9BBF1A}" srcOrd="2" destOrd="0" presId="urn:microsoft.com/office/officeart/2005/8/layout/chevron2"/>
    <dgm:cxn modelId="{DE9C6E53-FC0E-4370-A562-D99186D9C01C}" type="presParOf" srcId="{12B6212F-05D6-49A8-87CD-F488EE9BBF1A}" destId="{81295892-258C-43AB-9ECD-BE71A643AD02}" srcOrd="0" destOrd="0" presId="urn:microsoft.com/office/officeart/2005/8/layout/chevron2"/>
    <dgm:cxn modelId="{137C012F-440D-4B58-BCFB-ED955C4F5693}" type="presParOf" srcId="{12B6212F-05D6-49A8-87CD-F488EE9BBF1A}" destId="{E03BD240-671A-4B0F-8F33-2F4525E35322}" srcOrd="1" destOrd="0" presId="urn:microsoft.com/office/officeart/2005/8/layout/chevron2"/>
    <dgm:cxn modelId="{596B9BE8-464B-476B-8966-384237053BA1}" type="presParOf" srcId="{F30AB5EA-9055-4AD3-8E98-D2044B70D7DD}" destId="{EECBB43A-9173-437F-BDA9-08E0E5F73844}" srcOrd="3" destOrd="0" presId="urn:microsoft.com/office/officeart/2005/8/layout/chevron2"/>
    <dgm:cxn modelId="{1248AD92-6071-4CA9-B3C2-7FE350812D80}" type="presParOf" srcId="{F30AB5EA-9055-4AD3-8E98-D2044B70D7DD}" destId="{93298E1D-272B-45BB-9E70-058AF04A4EC9}" srcOrd="4" destOrd="0" presId="urn:microsoft.com/office/officeart/2005/8/layout/chevron2"/>
    <dgm:cxn modelId="{F9C64F27-0190-4033-990D-1EA916AF381A}" type="presParOf" srcId="{93298E1D-272B-45BB-9E70-058AF04A4EC9}" destId="{11B03C11-F5F2-43B5-A6A7-013962A15B73}" srcOrd="0" destOrd="0" presId="urn:microsoft.com/office/officeart/2005/8/layout/chevron2"/>
    <dgm:cxn modelId="{02E9834F-F6B1-403F-8D7D-E0BE4031B82F}" type="presParOf" srcId="{93298E1D-272B-45BB-9E70-058AF04A4EC9}" destId="{2CB12AA2-3456-4A6B-913D-13C998E479E1}" srcOrd="1" destOrd="0" presId="urn:microsoft.com/office/officeart/2005/8/layout/chevron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EBB4AD-A5E6-4F4F-8F34-98A82EB820DE}">
      <dsp:nvSpPr>
        <dsp:cNvPr id="0" name=""/>
        <dsp:cNvSpPr/>
      </dsp:nvSpPr>
      <dsp:spPr>
        <a:xfrm rot="5400000">
          <a:off x="2149624" y="758258"/>
          <a:ext cx="639140" cy="7276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E28C30-FA30-4030-8A06-1730D464EB13}">
      <dsp:nvSpPr>
        <dsp:cNvPr id="0" name=""/>
        <dsp:cNvSpPr/>
      </dsp:nvSpPr>
      <dsp:spPr>
        <a:xfrm>
          <a:off x="1698347" y="45719"/>
          <a:ext cx="1075936" cy="75312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zh-TW" altLang="en-US" sz="1700" kern="1200"/>
            <a:t>輸入指令</a:t>
          </a:r>
        </a:p>
      </dsp:txBody>
      <dsp:txXfrm>
        <a:off x="1735118" y="82490"/>
        <a:ext cx="1002394" cy="679578"/>
      </dsp:txXfrm>
    </dsp:sp>
    <dsp:sp modelId="{1B392DE8-3C3B-4ABA-BB0D-7C73D245BE76}">
      <dsp:nvSpPr>
        <dsp:cNvPr id="0" name=""/>
        <dsp:cNvSpPr/>
      </dsp:nvSpPr>
      <dsp:spPr>
        <a:xfrm>
          <a:off x="1837024" y="91104"/>
          <a:ext cx="782533" cy="608705"/>
        </a:xfrm>
        <a:prstGeom prst="rect">
          <a:avLst/>
        </a:prstGeom>
        <a:noFill/>
        <a:ln>
          <a:noFill/>
        </a:ln>
        <a:effectLst/>
      </dsp:spPr>
      <dsp:style>
        <a:lnRef idx="0">
          <a:scrgbClr r="0" g="0" b="0"/>
        </a:lnRef>
        <a:fillRef idx="0">
          <a:scrgbClr r="0" g="0" b="0"/>
        </a:fillRef>
        <a:effectRef idx="0">
          <a:scrgbClr r="0" g="0" b="0"/>
        </a:effectRef>
        <a:fontRef idx="minor"/>
      </dsp:style>
    </dsp:sp>
    <dsp:sp modelId="{032FDC07-6B2E-4C9F-A1F3-5B6B96B3EFC5}">
      <dsp:nvSpPr>
        <dsp:cNvPr id="0" name=""/>
        <dsp:cNvSpPr/>
      </dsp:nvSpPr>
      <dsp:spPr>
        <a:xfrm rot="5400000">
          <a:off x="3285529" y="1634741"/>
          <a:ext cx="639140" cy="72763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3B92D78-4847-46B2-8787-199A06951C4E}">
      <dsp:nvSpPr>
        <dsp:cNvPr id="0" name=""/>
        <dsp:cNvSpPr/>
      </dsp:nvSpPr>
      <dsp:spPr>
        <a:xfrm>
          <a:off x="2857116" y="865272"/>
          <a:ext cx="1075936" cy="75312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zh-TW" altLang="en-US" sz="1700" kern="1200"/>
            <a:t>可以執行</a:t>
          </a:r>
        </a:p>
      </dsp:txBody>
      <dsp:txXfrm>
        <a:off x="2893887" y="902043"/>
        <a:ext cx="1002394" cy="679578"/>
      </dsp:txXfrm>
    </dsp:sp>
    <dsp:sp modelId="{19F2DF70-2521-4163-A5BD-18AA566A8377}">
      <dsp:nvSpPr>
        <dsp:cNvPr id="0" name=""/>
        <dsp:cNvSpPr/>
      </dsp:nvSpPr>
      <dsp:spPr>
        <a:xfrm>
          <a:off x="2729090" y="937107"/>
          <a:ext cx="782533" cy="608705"/>
        </a:xfrm>
        <a:prstGeom prst="rect">
          <a:avLst/>
        </a:prstGeom>
        <a:noFill/>
        <a:ln>
          <a:noFill/>
        </a:ln>
        <a:effectLst/>
      </dsp:spPr>
      <dsp:style>
        <a:lnRef idx="0">
          <a:scrgbClr r="0" g="0" b="0"/>
        </a:lnRef>
        <a:fillRef idx="0">
          <a:scrgbClr r="0" g="0" b="0"/>
        </a:fillRef>
        <a:effectRef idx="0">
          <a:scrgbClr r="0" g="0" b="0"/>
        </a:effectRef>
        <a:fontRef idx="minor"/>
      </dsp:style>
    </dsp:sp>
    <dsp:sp modelId="{FCE4F75F-DBC9-4D86-A947-6C87F08028EE}">
      <dsp:nvSpPr>
        <dsp:cNvPr id="0" name=""/>
        <dsp:cNvSpPr/>
      </dsp:nvSpPr>
      <dsp:spPr>
        <a:xfrm rot="5400000" flipH="1" flipV="1">
          <a:off x="2967662" y="2739245"/>
          <a:ext cx="132922" cy="88713"/>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1E7EA0D-86DE-4D46-9A2F-2C98A8F6EDCA}">
      <dsp:nvSpPr>
        <dsp:cNvPr id="0" name=""/>
        <dsp:cNvSpPr/>
      </dsp:nvSpPr>
      <dsp:spPr>
        <a:xfrm>
          <a:off x="4061213" y="1871306"/>
          <a:ext cx="1075936" cy="75312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zh-TW" altLang="en-US" sz="1700" kern="1200"/>
            <a:t>給予相對應的答覆</a:t>
          </a:r>
        </a:p>
      </dsp:txBody>
      <dsp:txXfrm>
        <a:off x="4097984" y="1908077"/>
        <a:ext cx="1002394" cy="679578"/>
      </dsp:txXfrm>
    </dsp:sp>
    <dsp:sp modelId="{66C07D73-3967-4066-91D8-16FE29E74132}">
      <dsp:nvSpPr>
        <dsp:cNvPr id="0" name=""/>
        <dsp:cNvSpPr/>
      </dsp:nvSpPr>
      <dsp:spPr>
        <a:xfrm>
          <a:off x="3621155" y="1783110"/>
          <a:ext cx="782533" cy="608705"/>
        </a:xfrm>
        <a:prstGeom prst="rect">
          <a:avLst/>
        </a:prstGeom>
        <a:noFill/>
        <a:ln>
          <a:noFill/>
        </a:ln>
        <a:effectLst/>
      </dsp:spPr>
      <dsp:style>
        <a:lnRef idx="0">
          <a:scrgbClr r="0" g="0" b="0"/>
        </a:lnRef>
        <a:fillRef idx="0">
          <a:scrgbClr r="0" g="0" b="0"/>
        </a:fillRef>
        <a:effectRef idx="0">
          <a:scrgbClr r="0" g="0" b="0"/>
        </a:effectRef>
        <a:fontRef idx="minor"/>
      </dsp:style>
    </dsp:sp>
    <dsp:sp modelId="{051F90E1-4DB4-4146-990E-901E8374E01B}">
      <dsp:nvSpPr>
        <dsp:cNvPr id="0" name=""/>
        <dsp:cNvSpPr/>
      </dsp:nvSpPr>
      <dsp:spPr>
        <a:xfrm>
          <a:off x="17335" y="960737"/>
          <a:ext cx="1075936" cy="75312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zh-TW" altLang="en-US" sz="1700" kern="1200"/>
            <a:t>不可執行</a:t>
          </a:r>
        </a:p>
      </dsp:txBody>
      <dsp:txXfrm>
        <a:off x="54106" y="997508"/>
        <a:ext cx="1002394" cy="6795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B2D7BC-DCA3-48E6-A892-D57953F8087E}">
      <dsp:nvSpPr>
        <dsp:cNvPr id="0" name=""/>
        <dsp:cNvSpPr/>
      </dsp:nvSpPr>
      <dsp:spPr>
        <a:xfrm rot="5400000">
          <a:off x="-173958" y="174585"/>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altLang="zh-TW" sz="2200" kern="1200"/>
            <a:t>for</a:t>
          </a:r>
          <a:endParaRPr lang="zh-TW" altLang="en-US" sz="2200" kern="1200"/>
        </a:p>
      </dsp:txBody>
      <dsp:txXfrm rot="-5400000">
        <a:off x="1" y="406531"/>
        <a:ext cx="811807" cy="347917"/>
      </dsp:txXfrm>
    </dsp:sp>
    <dsp:sp modelId="{CD125B88-D367-4C96-8096-7196C00074BD}">
      <dsp:nvSpPr>
        <dsp:cNvPr id="0" name=""/>
        <dsp:cNvSpPr/>
      </dsp:nvSpPr>
      <dsp:spPr>
        <a:xfrm rot="5400000">
          <a:off x="2666148" y="-1853714"/>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使用迴圈完成輸入五題的答案</a:t>
          </a:r>
        </a:p>
      </dsp:txBody>
      <dsp:txXfrm rot="-5400000">
        <a:off x="811807" y="37425"/>
        <a:ext cx="4425704" cy="680224"/>
      </dsp:txXfrm>
    </dsp:sp>
    <dsp:sp modelId="{C47DF78F-2E50-4790-A7DD-A9CDC5EF2F7F}">
      <dsp:nvSpPr>
        <dsp:cNvPr id="0" name=""/>
        <dsp:cNvSpPr/>
      </dsp:nvSpPr>
      <dsp:spPr>
        <a:xfrm rot="5400000">
          <a:off x="-173958" y="1132383"/>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altLang="zh-TW" sz="2200" kern="1200"/>
            <a:t>scanf</a:t>
          </a:r>
          <a:endParaRPr lang="zh-TW" altLang="en-US" sz="2200" kern="1200"/>
        </a:p>
      </dsp:txBody>
      <dsp:txXfrm rot="-5400000">
        <a:off x="1" y="1364329"/>
        <a:ext cx="811807" cy="347917"/>
      </dsp:txXfrm>
    </dsp:sp>
    <dsp:sp modelId="{14BD88EB-B321-49D3-8F60-C68275B4B300}">
      <dsp:nvSpPr>
        <dsp:cNvPr id="0" name=""/>
        <dsp:cNvSpPr/>
      </dsp:nvSpPr>
      <dsp:spPr>
        <a:xfrm rot="5400000">
          <a:off x="2666148" y="-895915"/>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解讀輸入的數字解析並存入陣列中</a:t>
          </a:r>
        </a:p>
      </dsp:txBody>
      <dsp:txXfrm rot="-5400000">
        <a:off x="811807" y="995224"/>
        <a:ext cx="4425704" cy="680224"/>
      </dsp:txXfrm>
    </dsp:sp>
    <dsp:sp modelId="{CE8847F8-B75B-4C47-A654-AE4DA3048C97}">
      <dsp:nvSpPr>
        <dsp:cNvPr id="0" name=""/>
        <dsp:cNvSpPr/>
      </dsp:nvSpPr>
      <dsp:spPr>
        <a:xfrm rot="5400000">
          <a:off x="-173958" y="2090182"/>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en-US" altLang="zh-TW" sz="2200" kern="1200"/>
            <a:t>printf</a:t>
          </a:r>
          <a:endParaRPr lang="zh-TW" altLang="en-US" sz="2200" kern="1200"/>
        </a:p>
      </dsp:txBody>
      <dsp:txXfrm rot="-5400000">
        <a:off x="1" y="2322128"/>
        <a:ext cx="811807" cy="347917"/>
      </dsp:txXfrm>
    </dsp:sp>
    <dsp:sp modelId="{1F3ADA92-9562-46E3-9637-8016C587C633}">
      <dsp:nvSpPr>
        <dsp:cNvPr id="0" name=""/>
        <dsp:cNvSpPr/>
      </dsp:nvSpPr>
      <dsp:spPr>
        <a:xfrm rot="5400000">
          <a:off x="2666148" y="61882"/>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列印使用者輸入的答案</a:t>
          </a:r>
        </a:p>
      </dsp:txBody>
      <dsp:txXfrm rot="-5400000">
        <a:off x="811807" y="1953021"/>
        <a:ext cx="4425704" cy="68022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B9E40E-95E4-48C9-B79F-BF44867358D3}">
      <dsp:nvSpPr>
        <dsp:cNvPr id="0" name=""/>
        <dsp:cNvSpPr/>
      </dsp:nvSpPr>
      <dsp:spPr>
        <a:xfrm rot="5400000">
          <a:off x="-173958" y="174585"/>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altLang="zh-TW" sz="2100" kern="1200"/>
            <a:t>for</a:t>
          </a:r>
          <a:endParaRPr lang="zh-TW" altLang="en-US" sz="2100" kern="1200"/>
        </a:p>
      </dsp:txBody>
      <dsp:txXfrm rot="-5400000">
        <a:off x="1" y="406531"/>
        <a:ext cx="811807" cy="347917"/>
      </dsp:txXfrm>
    </dsp:sp>
    <dsp:sp modelId="{4617A421-2E82-4DC7-95E1-6FDE1C2CE82A}">
      <dsp:nvSpPr>
        <dsp:cNvPr id="0" name=""/>
        <dsp:cNvSpPr/>
      </dsp:nvSpPr>
      <dsp:spPr>
        <a:xfrm rot="5400000">
          <a:off x="2666148" y="-1853714"/>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使用迴圈判斷輸入的正解與學生的答案是否相同</a:t>
          </a:r>
        </a:p>
      </dsp:txBody>
      <dsp:txXfrm rot="-5400000">
        <a:off x="811807" y="37425"/>
        <a:ext cx="4425704" cy="680224"/>
      </dsp:txXfrm>
    </dsp:sp>
    <dsp:sp modelId="{81295892-258C-43AB-9ECD-BE71A643AD02}">
      <dsp:nvSpPr>
        <dsp:cNvPr id="0" name=""/>
        <dsp:cNvSpPr/>
      </dsp:nvSpPr>
      <dsp:spPr>
        <a:xfrm rot="5400000">
          <a:off x="-173958" y="1132383"/>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zh-TW" altLang="en-US" sz="2100" kern="1200"/>
            <a:t>紀錄</a:t>
          </a:r>
        </a:p>
      </dsp:txBody>
      <dsp:txXfrm rot="-5400000">
        <a:off x="1" y="1364329"/>
        <a:ext cx="811807" cy="347917"/>
      </dsp:txXfrm>
    </dsp:sp>
    <dsp:sp modelId="{E03BD240-671A-4B0F-8F33-2F4525E35322}">
      <dsp:nvSpPr>
        <dsp:cNvPr id="0" name=""/>
        <dsp:cNvSpPr/>
      </dsp:nvSpPr>
      <dsp:spPr>
        <a:xfrm rot="5400000">
          <a:off x="2666148" y="-895915"/>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記錄學生的得分</a:t>
          </a:r>
        </a:p>
      </dsp:txBody>
      <dsp:txXfrm rot="-5400000">
        <a:off x="811807" y="995224"/>
        <a:ext cx="4425704" cy="680224"/>
      </dsp:txXfrm>
    </dsp:sp>
    <dsp:sp modelId="{11B03C11-F5F2-43B5-A6A7-013962A15B73}">
      <dsp:nvSpPr>
        <dsp:cNvPr id="0" name=""/>
        <dsp:cNvSpPr/>
      </dsp:nvSpPr>
      <dsp:spPr>
        <a:xfrm rot="5400000">
          <a:off x="-173958" y="2090182"/>
          <a:ext cx="1159724" cy="811807"/>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altLang="zh-TW" sz="2100" kern="1200"/>
            <a:t>printf</a:t>
          </a:r>
          <a:endParaRPr lang="zh-TW" altLang="en-US" sz="2100" kern="1200"/>
        </a:p>
      </dsp:txBody>
      <dsp:txXfrm rot="-5400000">
        <a:off x="1" y="2322128"/>
        <a:ext cx="811807" cy="347917"/>
      </dsp:txXfrm>
    </dsp:sp>
    <dsp:sp modelId="{2CB12AA2-3456-4A6B-913D-13C998E479E1}">
      <dsp:nvSpPr>
        <dsp:cNvPr id="0" name=""/>
        <dsp:cNvSpPr/>
      </dsp:nvSpPr>
      <dsp:spPr>
        <a:xfrm rot="5400000">
          <a:off x="2666148" y="61882"/>
          <a:ext cx="753820" cy="4462502"/>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zh-TW" altLang="en-US" sz="2100" kern="1200"/>
            <a:t>顯示最後得分和及格與否</a:t>
          </a:r>
        </a:p>
      </dsp:txBody>
      <dsp:txXfrm rot="-5400000">
        <a:off x="811807" y="1953021"/>
        <a:ext cx="4425704" cy="680224"/>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1</Words>
  <Characters>236</Characters>
  <Application>Microsoft Office Word</Application>
  <DocSecurity>0</DocSecurity>
  <Lines>1</Lines>
  <Paragraphs>1</Paragraphs>
  <ScaleCrop>false</ScaleCrop>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3</cp:revision>
  <dcterms:created xsi:type="dcterms:W3CDTF">2022-03-06T07:37:00Z</dcterms:created>
  <dcterms:modified xsi:type="dcterms:W3CDTF">2022-03-11T14:33:00Z</dcterms:modified>
</cp:coreProperties>
</file>